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CA"/>
        </w:rPr>
        <w:id w:val="1493140313"/>
        <w:docPartObj>
          <w:docPartGallery w:val="Table of Contents"/>
          <w:docPartUnique/>
        </w:docPartObj>
      </w:sdtPr>
      <w:sdtEndPr>
        <w:rPr>
          <w:b/>
          <w:bCs/>
          <w:noProof/>
        </w:rPr>
      </w:sdtEndPr>
      <w:sdtContent>
        <w:p w14:paraId="44066BB3" w14:textId="3BF120B0" w:rsidR="002B5400" w:rsidRDefault="002B5400">
          <w:pPr>
            <w:pStyle w:val="TOCHeading"/>
          </w:pPr>
          <w:r>
            <w:t>Contents</w:t>
          </w:r>
        </w:p>
        <w:p w14:paraId="443622F5" w14:textId="44FAF13C" w:rsidR="001C1EE0" w:rsidRDefault="002B5400">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80879388" w:history="1">
            <w:r w:rsidR="001C1EE0" w:rsidRPr="00754876">
              <w:rPr>
                <w:rStyle w:val="Hyperlink"/>
                <w:noProof/>
              </w:rPr>
              <w:t>Lab 4 – Navigation</w:t>
            </w:r>
            <w:r w:rsidR="001C1EE0">
              <w:rPr>
                <w:noProof/>
                <w:webHidden/>
              </w:rPr>
              <w:tab/>
            </w:r>
            <w:r w:rsidR="001C1EE0">
              <w:rPr>
                <w:noProof/>
                <w:webHidden/>
              </w:rPr>
              <w:fldChar w:fldCharType="begin"/>
            </w:r>
            <w:r w:rsidR="001C1EE0">
              <w:rPr>
                <w:noProof/>
                <w:webHidden/>
              </w:rPr>
              <w:instrText xml:space="preserve"> PAGEREF _Toc80879388 \h </w:instrText>
            </w:r>
            <w:r w:rsidR="001C1EE0">
              <w:rPr>
                <w:noProof/>
                <w:webHidden/>
              </w:rPr>
            </w:r>
            <w:r w:rsidR="001C1EE0">
              <w:rPr>
                <w:noProof/>
                <w:webHidden/>
              </w:rPr>
              <w:fldChar w:fldCharType="separate"/>
            </w:r>
            <w:r w:rsidR="001C1EE0">
              <w:rPr>
                <w:noProof/>
                <w:webHidden/>
              </w:rPr>
              <w:t>2</w:t>
            </w:r>
            <w:r w:rsidR="001C1EE0">
              <w:rPr>
                <w:noProof/>
                <w:webHidden/>
              </w:rPr>
              <w:fldChar w:fldCharType="end"/>
            </w:r>
          </w:hyperlink>
        </w:p>
        <w:p w14:paraId="6BE7DC28" w14:textId="010D29BF" w:rsidR="001C1EE0" w:rsidRDefault="00886660">
          <w:pPr>
            <w:pStyle w:val="TOC2"/>
            <w:tabs>
              <w:tab w:val="right" w:leader="dot" w:pos="9350"/>
            </w:tabs>
            <w:rPr>
              <w:rFonts w:eastAsiaTheme="minorEastAsia"/>
              <w:noProof/>
              <w:lang w:eastAsia="en-CA"/>
            </w:rPr>
          </w:pPr>
          <w:hyperlink w:anchor="_Toc80879389" w:history="1">
            <w:r w:rsidR="001C1EE0" w:rsidRPr="00754876">
              <w:rPr>
                <w:rStyle w:val="Hyperlink"/>
                <w:noProof/>
              </w:rPr>
              <w:t>Global Planner</w:t>
            </w:r>
            <w:r w:rsidR="001C1EE0">
              <w:rPr>
                <w:noProof/>
                <w:webHidden/>
              </w:rPr>
              <w:tab/>
            </w:r>
            <w:r w:rsidR="001C1EE0">
              <w:rPr>
                <w:noProof/>
                <w:webHidden/>
              </w:rPr>
              <w:fldChar w:fldCharType="begin"/>
            </w:r>
            <w:r w:rsidR="001C1EE0">
              <w:rPr>
                <w:noProof/>
                <w:webHidden/>
              </w:rPr>
              <w:instrText xml:space="preserve"> PAGEREF _Toc80879389 \h </w:instrText>
            </w:r>
            <w:r w:rsidR="001C1EE0">
              <w:rPr>
                <w:noProof/>
                <w:webHidden/>
              </w:rPr>
            </w:r>
            <w:r w:rsidR="001C1EE0">
              <w:rPr>
                <w:noProof/>
                <w:webHidden/>
              </w:rPr>
              <w:fldChar w:fldCharType="separate"/>
            </w:r>
            <w:r w:rsidR="001C1EE0">
              <w:rPr>
                <w:noProof/>
                <w:webHidden/>
              </w:rPr>
              <w:t>2</w:t>
            </w:r>
            <w:r w:rsidR="001C1EE0">
              <w:rPr>
                <w:noProof/>
                <w:webHidden/>
              </w:rPr>
              <w:fldChar w:fldCharType="end"/>
            </w:r>
          </w:hyperlink>
        </w:p>
        <w:p w14:paraId="38F5CB7D" w14:textId="54E1026D" w:rsidR="001C1EE0" w:rsidRDefault="00886660">
          <w:pPr>
            <w:pStyle w:val="TOC2"/>
            <w:tabs>
              <w:tab w:val="right" w:leader="dot" w:pos="9350"/>
            </w:tabs>
            <w:rPr>
              <w:rFonts w:eastAsiaTheme="minorEastAsia"/>
              <w:noProof/>
              <w:lang w:eastAsia="en-CA"/>
            </w:rPr>
          </w:pPr>
          <w:hyperlink w:anchor="_Toc80879390" w:history="1">
            <w:r w:rsidR="001C1EE0" w:rsidRPr="00754876">
              <w:rPr>
                <w:rStyle w:val="Hyperlink"/>
                <w:noProof/>
              </w:rPr>
              <w:t>Local Planner</w:t>
            </w:r>
            <w:r w:rsidR="001C1EE0">
              <w:rPr>
                <w:noProof/>
                <w:webHidden/>
              </w:rPr>
              <w:tab/>
            </w:r>
            <w:r w:rsidR="001C1EE0">
              <w:rPr>
                <w:noProof/>
                <w:webHidden/>
              </w:rPr>
              <w:fldChar w:fldCharType="begin"/>
            </w:r>
            <w:r w:rsidR="001C1EE0">
              <w:rPr>
                <w:noProof/>
                <w:webHidden/>
              </w:rPr>
              <w:instrText xml:space="preserve"> PAGEREF _Toc80879390 \h </w:instrText>
            </w:r>
            <w:r w:rsidR="001C1EE0">
              <w:rPr>
                <w:noProof/>
                <w:webHidden/>
              </w:rPr>
            </w:r>
            <w:r w:rsidR="001C1EE0">
              <w:rPr>
                <w:noProof/>
                <w:webHidden/>
              </w:rPr>
              <w:fldChar w:fldCharType="separate"/>
            </w:r>
            <w:r w:rsidR="001C1EE0">
              <w:rPr>
                <w:noProof/>
                <w:webHidden/>
              </w:rPr>
              <w:t>2</w:t>
            </w:r>
            <w:r w:rsidR="001C1EE0">
              <w:rPr>
                <w:noProof/>
                <w:webHidden/>
              </w:rPr>
              <w:fldChar w:fldCharType="end"/>
            </w:r>
          </w:hyperlink>
        </w:p>
        <w:p w14:paraId="488C560C" w14:textId="3800C645" w:rsidR="001C1EE0" w:rsidRDefault="00886660">
          <w:pPr>
            <w:pStyle w:val="TOC2"/>
            <w:tabs>
              <w:tab w:val="right" w:leader="dot" w:pos="9350"/>
            </w:tabs>
            <w:rPr>
              <w:rFonts w:eastAsiaTheme="minorEastAsia"/>
              <w:noProof/>
              <w:lang w:eastAsia="en-CA"/>
            </w:rPr>
          </w:pPr>
          <w:hyperlink w:anchor="_Toc80879391" w:history="1">
            <w:r w:rsidR="001C1EE0" w:rsidRPr="00754876">
              <w:rPr>
                <w:rStyle w:val="Hyperlink"/>
                <w:noProof/>
              </w:rPr>
              <w:t>Cost Maps</w:t>
            </w:r>
            <w:r w:rsidR="001C1EE0">
              <w:rPr>
                <w:noProof/>
                <w:webHidden/>
              </w:rPr>
              <w:tab/>
            </w:r>
            <w:r w:rsidR="001C1EE0">
              <w:rPr>
                <w:noProof/>
                <w:webHidden/>
              </w:rPr>
              <w:fldChar w:fldCharType="begin"/>
            </w:r>
            <w:r w:rsidR="001C1EE0">
              <w:rPr>
                <w:noProof/>
                <w:webHidden/>
              </w:rPr>
              <w:instrText xml:space="preserve"> PAGEREF _Toc80879391 \h </w:instrText>
            </w:r>
            <w:r w:rsidR="001C1EE0">
              <w:rPr>
                <w:noProof/>
                <w:webHidden/>
              </w:rPr>
            </w:r>
            <w:r w:rsidR="001C1EE0">
              <w:rPr>
                <w:noProof/>
                <w:webHidden/>
              </w:rPr>
              <w:fldChar w:fldCharType="separate"/>
            </w:r>
            <w:r w:rsidR="001C1EE0">
              <w:rPr>
                <w:noProof/>
                <w:webHidden/>
              </w:rPr>
              <w:t>3</w:t>
            </w:r>
            <w:r w:rsidR="001C1EE0">
              <w:rPr>
                <w:noProof/>
                <w:webHidden/>
              </w:rPr>
              <w:fldChar w:fldCharType="end"/>
            </w:r>
          </w:hyperlink>
        </w:p>
        <w:p w14:paraId="4ACDE9D1" w14:textId="5C9D77EB" w:rsidR="001C1EE0" w:rsidRDefault="00886660">
          <w:pPr>
            <w:pStyle w:val="TOC2"/>
            <w:tabs>
              <w:tab w:val="right" w:leader="dot" w:pos="9350"/>
            </w:tabs>
            <w:rPr>
              <w:rFonts w:eastAsiaTheme="minorEastAsia"/>
              <w:noProof/>
              <w:lang w:eastAsia="en-CA"/>
            </w:rPr>
          </w:pPr>
          <w:hyperlink w:anchor="_Toc80879392" w:history="1">
            <w:r w:rsidR="001C1EE0" w:rsidRPr="00754876">
              <w:rPr>
                <w:rStyle w:val="Hyperlink"/>
                <w:noProof/>
              </w:rPr>
              <w:t>Understanding the move_base Package</w:t>
            </w:r>
            <w:r w:rsidR="001C1EE0">
              <w:rPr>
                <w:noProof/>
                <w:webHidden/>
              </w:rPr>
              <w:tab/>
            </w:r>
            <w:r w:rsidR="001C1EE0">
              <w:rPr>
                <w:noProof/>
                <w:webHidden/>
              </w:rPr>
              <w:fldChar w:fldCharType="begin"/>
            </w:r>
            <w:r w:rsidR="001C1EE0">
              <w:rPr>
                <w:noProof/>
                <w:webHidden/>
              </w:rPr>
              <w:instrText xml:space="preserve"> PAGEREF _Toc80879392 \h </w:instrText>
            </w:r>
            <w:r w:rsidR="001C1EE0">
              <w:rPr>
                <w:noProof/>
                <w:webHidden/>
              </w:rPr>
            </w:r>
            <w:r w:rsidR="001C1EE0">
              <w:rPr>
                <w:noProof/>
                <w:webHidden/>
              </w:rPr>
              <w:fldChar w:fldCharType="separate"/>
            </w:r>
            <w:r w:rsidR="001C1EE0">
              <w:rPr>
                <w:noProof/>
                <w:webHidden/>
              </w:rPr>
              <w:t>3</w:t>
            </w:r>
            <w:r w:rsidR="001C1EE0">
              <w:rPr>
                <w:noProof/>
                <w:webHidden/>
              </w:rPr>
              <w:fldChar w:fldCharType="end"/>
            </w:r>
          </w:hyperlink>
        </w:p>
        <w:p w14:paraId="588FE080" w14:textId="54F18B4D" w:rsidR="001C1EE0" w:rsidRDefault="00886660">
          <w:pPr>
            <w:pStyle w:val="TOC2"/>
            <w:tabs>
              <w:tab w:val="right" w:leader="dot" w:pos="9350"/>
            </w:tabs>
            <w:rPr>
              <w:rFonts w:eastAsiaTheme="minorEastAsia"/>
              <w:noProof/>
              <w:lang w:eastAsia="en-CA"/>
            </w:rPr>
          </w:pPr>
          <w:hyperlink w:anchor="_Toc80879393" w:history="1">
            <w:r w:rsidR="001C1EE0" w:rsidRPr="00754876">
              <w:rPr>
                <w:rStyle w:val="Hyperlink"/>
                <w:noProof/>
              </w:rPr>
              <w:t>The MacBot Navigation Setup</w:t>
            </w:r>
            <w:r w:rsidR="001C1EE0">
              <w:rPr>
                <w:noProof/>
                <w:webHidden/>
              </w:rPr>
              <w:tab/>
            </w:r>
            <w:r w:rsidR="001C1EE0">
              <w:rPr>
                <w:noProof/>
                <w:webHidden/>
              </w:rPr>
              <w:fldChar w:fldCharType="begin"/>
            </w:r>
            <w:r w:rsidR="001C1EE0">
              <w:rPr>
                <w:noProof/>
                <w:webHidden/>
              </w:rPr>
              <w:instrText xml:space="preserve"> PAGEREF _Toc80879393 \h </w:instrText>
            </w:r>
            <w:r w:rsidR="001C1EE0">
              <w:rPr>
                <w:noProof/>
                <w:webHidden/>
              </w:rPr>
            </w:r>
            <w:r w:rsidR="001C1EE0">
              <w:rPr>
                <w:noProof/>
                <w:webHidden/>
              </w:rPr>
              <w:fldChar w:fldCharType="separate"/>
            </w:r>
            <w:r w:rsidR="001C1EE0">
              <w:rPr>
                <w:noProof/>
                <w:webHidden/>
              </w:rPr>
              <w:t>4</w:t>
            </w:r>
            <w:r w:rsidR="001C1EE0">
              <w:rPr>
                <w:noProof/>
                <w:webHidden/>
              </w:rPr>
              <w:fldChar w:fldCharType="end"/>
            </w:r>
          </w:hyperlink>
        </w:p>
        <w:p w14:paraId="22A465B8" w14:textId="6AC51CD7" w:rsidR="001C1EE0" w:rsidRDefault="00886660">
          <w:pPr>
            <w:pStyle w:val="TOC2"/>
            <w:tabs>
              <w:tab w:val="right" w:leader="dot" w:pos="9350"/>
            </w:tabs>
            <w:rPr>
              <w:rFonts w:eastAsiaTheme="minorEastAsia"/>
              <w:noProof/>
              <w:lang w:eastAsia="en-CA"/>
            </w:rPr>
          </w:pPr>
          <w:hyperlink w:anchor="_Toc80879394" w:history="1">
            <w:r w:rsidR="001C1EE0" w:rsidRPr="00754876">
              <w:rPr>
                <w:rStyle w:val="Hyperlink"/>
                <w:noProof/>
              </w:rPr>
              <w:t>Visualizing Path Planning in RViz</w:t>
            </w:r>
            <w:r w:rsidR="001C1EE0">
              <w:rPr>
                <w:noProof/>
                <w:webHidden/>
              </w:rPr>
              <w:tab/>
            </w:r>
            <w:r w:rsidR="001C1EE0">
              <w:rPr>
                <w:noProof/>
                <w:webHidden/>
              </w:rPr>
              <w:fldChar w:fldCharType="begin"/>
            </w:r>
            <w:r w:rsidR="001C1EE0">
              <w:rPr>
                <w:noProof/>
                <w:webHidden/>
              </w:rPr>
              <w:instrText xml:space="preserve"> PAGEREF _Toc80879394 \h </w:instrText>
            </w:r>
            <w:r w:rsidR="001C1EE0">
              <w:rPr>
                <w:noProof/>
                <w:webHidden/>
              </w:rPr>
            </w:r>
            <w:r w:rsidR="001C1EE0">
              <w:rPr>
                <w:noProof/>
                <w:webHidden/>
              </w:rPr>
              <w:fldChar w:fldCharType="separate"/>
            </w:r>
            <w:r w:rsidR="001C1EE0">
              <w:rPr>
                <w:noProof/>
                <w:webHidden/>
              </w:rPr>
              <w:t>9</w:t>
            </w:r>
            <w:r w:rsidR="001C1EE0">
              <w:rPr>
                <w:noProof/>
                <w:webHidden/>
              </w:rPr>
              <w:fldChar w:fldCharType="end"/>
            </w:r>
          </w:hyperlink>
        </w:p>
        <w:p w14:paraId="17DF07CE" w14:textId="65BC00BC" w:rsidR="001C1EE0" w:rsidRDefault="00886660">
          <w:pPr>
            <w:pStyle w:val="TOC2"/>
            <w:tabs>
              <w:tab w:val="right" w:leader="dot" w:pos="9350"/>
            </w:tabs>
            <w:rPr>
              <w:rFonts w:eastAsiaTheme="minorEastAsia"/>
              <w:noProof/>
              <w:lang w:eastAsia="en-CA"/>
            </w:rPr>
          </w:pPr>
          <w:hyperlink w:anchor="_Toc80879395" w:history="1">
            <w:r w:rsidR="001C1EE0" w:rsidRPr="00754876">
              <w:rPr>
                <w:rStyle w:val="Hyperlink"/>
                <w:noProof/>
              </w:rPr>
              <w:t>Next Steps</w:t>
            </w:r>
            <w:r w:rsidR="001C1EE0">
              <w:rPr>
                <w:noProof/>
                <w:webHidden/>
              </w:rPr>
              <w:tab/>
            </w:r>
            <w:r w:rsidR="001C1EE0">
              <w:rPr>
                <w:noProof/>
                <w:webHidden/>
              </w:rPr>
              <w:fldChar w:fldCharType="begin"/>
            </w:r>
            <w:r w:rsidR="001C1EE0">
              <w:rPr>
                <w:noProof/>
                <w:webHidden/>
              </w:rPr>
              <w:instrText xml:space="preserve"> PAGEREF _Toc80879395 \h </w:instrText>
            </w:r>
            <w:r w:rsidR="001C1EE0">
              <w:rPr>
                <w:noProof/>
                <w:webHidden/>
              </w:rPr>
            </w:r>
            <w:r w:rsidR="001C1EE0">
              <w:rPr>
                <w:noProof/>
                <w:webHidden/>
              </w:rPr>
              <w:fldChar w:fldCharType="separate"/>
            </w:r>
            <w:r w:rsidR="001C1EE0">
              <w:rPr>
                <w:noProof/>
                <w:webHidden/>
              </w:rPr>
              <w:t>9</w:t>
            </w:r>
            <w:r w:rsidR="001C1EE0">
              <w:rPr>
                <w:noProof/>
                <w:webHidden/>
              </w:rPr>
              <w:fldChar w:fldCharType="end"/>
            </w:r>
          </w:hyperlink>
        </w:p>
        <w:p w14:paraId="455E7C6E" w14:textId="623B3A02" w:rsidR="002B5400" w:rsidRDefault="002B5400">
          <w:r>
            <w:rPr>
              <w:b/>
              <w:bCs/>
              <w:noProof/>
            </w:rPr>
            <w:fldChar w:fldCharType="end"/>
          </w:r>
        </w:p>
      </w:sdtContent>
    </w:sdt>
    <w:p w14:paraId="2AADBE4C" w14:textId="0A04A5F2" w:rsidR="00A47822" w:rsidRDefault="00886660"/>
    <w:p w14:paraId="238417A6" w14:textId="77777777" w:rsidR="002B5400" w:rsidRDefault="002B5400">
      <w:r>
        <w:br w:type="page"/>
      </w:r>
    </w:p>
    <w:p w14:paraId="4658D5B7" w14:textId="421761AD" w:rsidR="002B5400" w:rsidRDefault="002B5400" w:rsidP="002B5400">
      <w:pPr>
        <w:pStyle w:val="Heading1"/>
      </w:pPr>
      <w:bookmarkStart w:id="0" w:name="_Toc80879388"/>
      <w:r>
        <w:lastRenderedPageBreak/>
        <w:t>Lab 4 – Navigation</w:t>
      </w:r>
      <w:bookmarkEnd w:id="0"/>
    </w:p>
    <w:p w14:paraId="4678D314" w14:textId="20511BD2" w:rsidR="002B5400" w:rsidRDefault="002B5400" w:rsidP="002B5400">
      <w:r>
        <w:t xml:space="preserve">This lab will </w:t>
      </w:r>
      <w:r w:rsidR="0033799F">
        <w:t xml:space="preserve">demonstrate path planning using the </w:t>
      </w:r>
      <w:proofErr w:type="spellStart"/>
      <w:r w:rsidR="0033799F" w:rsidRPr="00A73E6E">
        <w:rPr>
          <w:b/>
          <w:bCs/>
        </w:rPr>
        <w:t>amcl</w:t>
      </w:r>
      <w:proofErr w:type="spellEnd"/>
      <w:r w:rsidR="0033799F">
        <w:t xml:space="preserve"> and </w:t>
      </w:r>
      <w:proofErr w:type="spellStart"/>
      <w:r w:rsidR="0033799F" w:rsidRPr="00A73E6E">
        <w:rPr>
          <w:b/>
          <w:bCs/>
        </w:rPr>
        <w:t>move_base</w:t>
      </w:r>
      <w:proofErr w:type="spellEnd"/>
      <w:r w:rsidR="0033799F">
        <w:t xml:space="preserve"> nodes. The primary function of the </w:t>
      </w:r>
      <w:proofErr w:type="spellStart"/>
      <w:r w:rsidR="0033799F" w:rsidRPr="00A73E6E">
        <w:rPr>
          <w:b/>
          <w:bCs/>
        </w:rPr>
        <w:t>move_base</w:t>
      </w:r>
      <w:proofErr w:type="spellEnd"/>
      <w:r w:rsidR="0033799F">
        <w:t xml:space="preserve"> node is to traverse a robot from a current location to a goal location. This goal location will be set using </w:t>
      </w:r>
      <w:proofErr w:type="spellStart"/>
      <w:r w:rsidR="0033799F">
        <w:t>RViz’s</w:t>
      </w:r>
      <w:proofErr w:type="spellEnd"/>
      <w:r w:rsidR="0033799F">
        <w:t xml:space="preserve"> </w:t>
      </w:r>
      <w:r w:rsidR="0033799F" w:rsidRPr="00A73E6E">
        <w:rPr>
          <w:b/>
          <w:bCs/>
        </w:rPr>
        <w:t>2D Nav Goal</w:t>
      </w:r>
      <w:r w:rsidR="0033799F">
        <w:t xml:space="preserve"> tool.</w:t>
      </w:r>
    </w:p>
    <w:p w14:paraId="62A50554" w14:textId="6FCA50A3" w:rsidR="0033799F" w:rsidRDefault="0033799F" w:rsidP="002B5400"/>
    <w:p w14:paraId="3F847759" w14:textId="30C759EB" w:rsidR="0033799F" w:rsidRDefault="0033799F" w:rsidP="0033799F">
      <w:pPr>
        <w:pStyle w:val="Heading2"/>
      </w:pPr>
      <w:bookmarkStart w:id="1" w:name="_Toc80879389"/>
      <w:r>
        <w:t>Global Planner</w:t>
      </w:r>
      <w:bookmarkEnd w:id="1"/>
    </w:p>
    <w:p w14:paraId="3EFB2FB9" w14:textId="1AB7547E" w:rsidR="002B5400" w:rsidRDefault="006E5DCA" w:rsidP="002B5400">
      <w:r>
        <w:t>In order to navigate a robot from point A to point B, there are different strategies</w:t>
      </w:r>
      <w:r w:rsidR="004242A4">
        <w:t xml:space="preserve"> that can be used</w:t>
      </w:r>
      <w:r>
        <w:t xml:space="preserve"> to calculate how to traverse that path. These are called path planning algorithms. Some popular examples are Dijkstra, A*, D*, and RRT. Applications like Google Maps use similar algorithms in order to optimize path planning and return the shortest route possible. </w:t>
      </w:r>
    </w:p>
    <w:p w14:paraId="12D7B958" w14:textId="1C541379" w:rsidR="009F3EF5" w:rsidRDefault="009F3EF5" w:rsidP="002B5400">
      <w:r>
        <w:t xml:space="preserve">The </w:t>
      </w:r>
      <w:proofErr w:type="spellStart"/>
      <w:r>
        <w:t>move_base</w:t>
      </w:r>
      <w:proofErr w:type="spellEnd"/>
      <w:r>
        <w:t xml:space="preserve"> node has three global planners:</w:t>
      </w:r>
    </w:p>
    <w:p w14:paraId="607BDBFA" w14:textId="5D43CD67" w:rsidR="009F3EF5" w:rsidRDefault="009F3EF5" w:rsidP="009F3EF5">
      <w:pPr>
        <w:pStyle w:val="ListParagraph"/>
        <w:numPr>
          <w:ilvl w:val="0"/>
          <w:numId w:val="1"/>
        </w:numPr>
      </w:pPr>
      <w:proofErr w:type="spellStart"/>
      <w:r>
        <w:rPr>
          <w:b/>
          <w:bCs/>
        </w:rPr>
        <w:t>carrot_planner</w:t>
      </w:r>
      <w:proofErr w:type="spellEnd"/>
      <w:r>
        <w:t xml:space="preserve"> – </w:t>
      </w:r>
      <w:r w:rsidR="002473ED">
        <w:t xml:space="preserve">Synonymous with ‘putting a carrot </w:t>
      </w:r>
      <w:proofErr w:type="spellStart"/>
      <w:r w:rsidR="002473ED">
        <w:t>infront</w:t>
      </w:r>
      <w:proofErr w:type="spellEnd"/>
      <w:r w:rsidR="002473ED">
        <w:t xml:space="preserve"> of the robot’, this strategy draws a direct path to the goal and ignores obstacles.</w:t>
      </w:r>
    </w:p>
    <w:p w14:paraId="73D8272F" w14:textId="280CF4F9" w:rsidR="009F3EF5" w:rsidRDefault="009F3EF5" w:rsidP="009F3EF5">
      <w:pPr>
        <w:pStyle w:val="ListParagraph"/>
        <w:numPr>
          <w:ilvl w:val="0"/>
          <w:numId w:val="1"/>
        </w:numPr>
      </w:pPr>
      <w:proofErr w:type="spellStart"/>
      <w:r>
        <w:rPr>
          <w:b/>
          <w:bCs/>
        </w:rPr>
        <w:t>Navfn</w:t>
      </w:r>
      <w:proofErr w:type="spellEnd"/>
      <w:r>
        <w:rPr>
          <w:b/>
          <w:bCs/>
        </w:rPr>
        <w:t xml:space="preserve"> </w:t>
      </w:r>
      <w:r>
        <w:t>– Makes use of the Dijkstra’s algorithm to find a global path with a minimal cost.</w:t>
      </w:r>
    </w:p>
    <w:p w14:paraId="141EC947" w14:textId="3A1D4C69" w:rsidR="009F3EF5" w:rsidRDefault="009F3EF5" w:rsidP="009F3EF5">
      <w:pPr>
        <w:pStyle w:val="ListParagraph"/>
        <w:numPr>
          <w:ilvl w:val="0"/>
          <w:numId w:val="1"/>
        </w:numPr>
      </w:pPr>
      <w:proofErr w:type="spellStart"/>
      <w:r>
        <w:rPr>
          <w:b/>
          <w:bCs/>
        </w:rPr>
        <w:t>global_planner</w:t>
      </w:r>
      <w:proofErr w:type="spellEnd"/>
      <w:r>
        <w:t xml:space="preserve"> – A more flexible version of </w:t>
      </w:r>
      <w:proofErr w:type="spellStart"/>
      <w:r>
        <w:t>navfn</w:t>
      </w:r>
      <w:proofErr w:type="spellEnd"/>
      <w:r w:rsidR="002473ED">
        <w:t xml:space="preserve"> that implements a variety of navigation algorithms.</w:t>
      </w:r>
    </w:p>
    <w:p w14:paraId="1ED6E4A7" w14:textId="110939C7" w:rsidR="00C545C6" w:rsidRDefault="009F3EF5" w:rsidP="002B5400">
      <w:r>
        <w:t xml:space="preserve">All of the SLAM algorithms could comprise an entire course of content. Although this lab will not cover these algorithms, the reader is advised to briefly learn about </w:t>
      </w:r>
      <w:r w:rsidR="00C545C6">
        <w:t>Dijkstra and A* specifically.</w:t>
      </w:r>
    </w:p>
    <w:p w14:paraId="29FA54C5" w14:textId="30B1A7FD" w:rsidR="002473ED" w:rsidRDefault="00886660" w:rsidP="002B5400">
      <w:hyperlink r:id="rId6" w:history="1">
        <w:r w:rsidR="002473ED" w:rsidRPr="00584567">
          <w:rPr>
            <w:rStyle w:val="Hyperlink"/>
          </w:rPr>
          <w:t>http://ros-developer.com/2019/05/20/dijkstras-algorithm-with-c/</w:t>
        </w:r>
      </w:hyperlink>
    </w:p>
    <w:p w14:paraId="6E7C4B14" w14:textId="6B72D64E" w:rsidR="002473ED" w:rsidRDefault="00886660" w:rsidP="002B5400">
      <w:hyperlink r:id="rId7" w:history="1">
        <w:r w:rsidR="002473ED" w:rsidRPr="00584567">
          <w:rPr>
            <w:rStyle w:val="Hyperlink"/>
          </w:rPr>
          <w:t>https://realitybytes.blog/2018/08/17/graph-based-path-planning-a/</w:t>
        </w:r>
      </w:hyperlink>
    </w:p>
    <w:p w14:paraId="0BEECFB3" w14:textId="77777777" w:rsidR="002473ED" w:rsidRDefault="002473ED" w:rsidP="002B5400"/>
    <w:p w14:paraId="7FEB3F16" w14:textId="66C0C267" w:rsidR="002B5400" w:rsidRDefault="00A73E6E" w:rsidP="002B5400">
      <w:r>
        <w:t xml:space="preserve">This lab will primarily focus on the </w:t>
      </w:r>
      <w:proofErr w:type="spellStart"/>
      <w:r w:rsidRPr="00A73E6E">
        <w:rPr>
          <w:b/>
          <w:bCs/>
        </w:rPr>
        <w:t>global_planner</w:t>
      </w:r>
      <w:proofErr w:type="spellEnd"/>
      <w:r>
        <w:t xml:space="preserve"> global planning package. The files are preconfigured so that they will use Dijkstra’s algorithm for global path planning.</w:t>
      </w:r>
    </w:p>
    <w:p w14:paraId="4A22EA9F" w14:textId="77777777" w:rsidR="004242A4" w:rsidRDefault="004242A4" w:rsidP="002B5400"/>
    <w:p w14:paraId="4082BE54" w14:textId="43718D20" w:rsidR="004242A4" w:rsidRDefault="004242A4" w:rsidP="004242A4">
      <w:pPr>
        <w:pStyle w:val="Heading2"/>
      </w:pPr>
      <w:bookmarkStart w:id="2" w:name="_Toc80879390"/>
      <w:r>
        <w:t>Local Planner</w:t>
      </w:r>
      <w:bookmarkEnd w:id="2"/>
    </w:p>
    <w:p w14:paraId="763FE894" w14:textId="0885E9BC" w:rsidR="004242A4" w:rsidRDefault="004242A4" w:rsidP="004242A4">
      <w:r>
        <w:t xml:space="preserve">Now that a global planner has been selected, one must strategize how to handle local obstacles. </w:t>
      </w:r>
      <w:r w:rsidR="00523DC4">
        <w:t xml:space="preserve">An example of this is a person walking in front of the robot or an obstacle being placed in front of it. A global planner would not be aware of </w:t>
      </w:r>
      <w:r w:rsidR="004B1928">
        <w:t>the</w:t>
      </w:r>
      <w:r w:rsidR="00523DC4">
        <w:t xml:space="preserve"> local obstruction</w:t>
      </w:r>
      <w:r w:rsidR="004B1928">
        <w:t xml:space="preserve"> and attempt to push through it in order to maintain the set trajectory. Alternately, a local planner working in conjunction with the global planner would </w:t>
      </w:r>
      <w:r w:rsidR="00464104">
        <w:t xml:space="preserve">be able to </w:t>
      </w:r>
      <w:r w:rsidR="004B1928">
        <w:t xml:space="preserve">replan the blocked segment to navigate around the </w:t>
      </w:r>
      <w:r w:rsidR="005655CF">
        <w:t xml:space="preserve">local </w:t>
      </w:r>
      <w:r w:rsidR="004B1928">
        <w:t>obstacle.</w:t>
      </w:r>
    </w:p>
    <w:p w14:paraId="14647D35" w14:textId="600748DD" w:rsidR="00AC4447" w:rsidRDefault="00AC4447" w:rsidP="004242A4">
      <w:r>
        <w:t xml:space="preserve">The </w:t>
      </w:r>
      <w:proofErr w:type="spellStart"/>
      <w:r>
        <w:rPr>
          <w:b/>
          <w:bCs/>
        </w:rPr>
        <w:t>move_base</w:t>
      </w:r>
      <w:proofErr w:type="spellEnd"/>
      <w:r>
        <w:t xml:space="preserve"> node has three local planners:</w:t>
      </w:r>
    </w:p>
    <w:p w14:paraId="128337CE" w14:textId="52AF1499" w:rsidR="00AC4447" w:rsidRDefault="00AC4447" w:rsidP="00AC4447">
      <w:pPr>
        <w:pStyle w:val="ListParagraph"/>
        <w:numPr>
          <w:ilvl w:val="0"/>
          <w:numId w:val="2"/>
        </w:numPr>
      </w:pPr>
      <w:proofErr w:type="spellStart"/>
      <w:r w:rsidRPr="005C2BFB">
        <w:rPr>
          <w:b/>
          <w:bCs/>
        </w:rPr>
        <w:t>dwa_local_planner</w:t>
      </w:r>
      <w:proofErr w:type="spellEnd"/>
      <w:r w:rsidR="005C2BFB">
        <w:t xml:space="preserve"> – Calculates the robot trajectory using velocity and angle. Evaluates which trajectory will keep it the most in-line with the global path.</w:t>
      </w:r>
    </w:p>
    <w:p w14:paraId="630F3D0A" w14:textId="6B0DA686" w:rsidR="00AC4447" w:rsidRDefault="00AC4447" w:rsidP="00AC4447">
      <w:pPr>
        <w:pStyle w:val="ListParagraph"/>
        <w:numPr>
          <w:ilvl w:val="0"/>
          <w:numId w:val="2"/>
        </w:numPr>
      </w:pPr>
      <w:proofErr w:type="spellStart"/>
      <w:r w:rsidRPr="005C2BFB">
        <w:rPr>
          <w:b/>
          <w:bCs/>
        </w:rPr>
        <w:t>eband_local_planner</w:t>
      </w:r>
      <w:proofErr w:type="spellEnd"/>
      <w:r w:rsidR="005C2BFB">
        <w:t xml:space="preserve"> – Uses heuristics to model the change in trajectory as an elastic band.</w:t>
      </w:r>
    </w:p>
    <w:p w14:paraId="1B2BE864" w14:textId="3BA2ECDB" w:rsidR="00AC4447" w:rsidRDefault="00AC4447" w:rsidP="00AC4447">
      <w:pPr>
        <w:pStyle w:val="ListParagraph"/>
        <w:numPr>
          <w:ilvl w:val="0"/>
          <w:numId w:val="2"/>
        </w:numPr>
      </w:pPr>
      <w:proofErr w:type="spellStart"/>
      <w:r w:rsidRPr="00E85DD1">
        <w:rPr>
          <w:b/>
          <w:bCs/>
        </w:rPr>
        <w:t>teb_local_planner</w:t>
      </w:r>
      <w:proofErr w:type="spellEnd"/>
      <w:r w:rsidR="005C2BFB">
        <w:t xml:space="preserve"> </w:t>
      </w:r>
      <w:r w:rsidR="00E85DD1">
        <w:t>–</w:t>
      </w:r>
      <w:r w:rsidR="005C2BFB">
        <w:t xml:space="preserve"> </w:t>
      </w:r>
      <w:r w:rsidR="00E85DD1">
        <w:t xml:space="preserve">‘timed elastic band’ </w:t>
      </w:r>
      <w:r w:rsidR="0077272D">
        <w:t>considers multiple trajectories in order to calculate the best solution</w:t>
      </w:r>
      <w:r w:rsidR="00E85DD1">
        <w:t xml:space="preserve">. </w:t>
      </w:r>
    </w:p>
    <w:p w14:paraId="7E6D9B69" w14:textId="713D5DAA" w:rsidR="00AC4447" w:rsidRDefault="00AC4447" w:rsidP="00AC4447">
      <w:r>
        <w:lastRenderedPageBreak/>
        <w:t xml:space="preserve">This lab will proceed with the </w:t>
      </w:r>
      <w:proofErr w:type="spellStart"/>
      <w:r>
        <w:rPr>
          <w:b/>
          <w:bCs/>
        </w:rPr>
        <w:t>dwa_local_planner</w:t>
      </w:r>
      <w:proofErr w:type="spellEnd"/>
      <w:r>
        <w:t xml:space="preserve">, which uses the </w:t>
      </w:r>
      <w:r>
        <w:rPr>
          <w:b/>
          <w:bCs/>
        </w:rPr>
        <w:t>D</w:t>
      </w:r>
      <w:r>
        <w:t xml:space="preserve">ynamic </w:t>
      </w:r>
      <w:r>
        <w:rPr>
          <w:b/>
          <w:bCs/>
        </w:rPr>
        <w:t>W</w:t>
      </w:r>
      <w:r>
        <w:t xml:space="preserve">indow </w:t>
      </w:r>
      <w:r>
        <w:rPr>
          <w:b/>
          <w:bCs/>
        </w:rPr>
        <w:t>A</w:t>
      </w:r>
      <w:r>
        <w:t>pproach (DWA) algorithm.</w:t>
      </w:r>
    </w:p>
    <w:p w14:paraId="5A3F3B77" w14:textId="62F2D004" w:rsidR="00AC4447" w:rsidRDefault="00AC4447" w:rsidP="00AC4447"/>
    <w:p w14:paraId="182322D7" w14:textId="3DD4E27E" w:rsidR="00AC4447" w:rsidRDefault="00AC4447" w:rsidP="00AC4447">
      <w:pPr>
        <w:pStyle w:val="Heading2"/>
      </w:pPr>
      <w:bookmarkStart w:id="3" w:name="_Toc80879391"/>
      <w:r>
        <w:t>Cost Maps</w:t>
      </w:r>
      <w:bookmarkEnd w:id="3"/>
    </w:p>
    <w:p w14:paraId="30EF181E" w14:textId="56C781BA" w:rsidR="00AC4447" w:rsidRDefault="00AC4447" w:rsidP="00AC4447">
      <w:r>
        <w:t>Cost maps represent the cost (difficulty) of navigating to areas of the map. Just as there are global and local planners, there are also global and local cost maps. Cost maps represent areas of tolerance a robot is able to smoothly navigate, and they are used to guide and route a safe while efficient path.</w:t>
      </w:r>
    </w:p>
    <w:p w14:paraId="3EC89343" w14:textId="66C48203" w:rsidR="00AC4447" w:rsidRPr="00AC4447" w:rsidRDefault="00AC4447" w:rsidP="00AC4447">
      <w:r>
        <w:rPr>
          <w:noProof/>
        </w:rPr>
        <w:drawing>
          <wp:inline distT="0" distB="0" distL="0" distR="0" wp14:anchorId="1BBC8C40" wp14:editId="716B4D1A">
            <wp:extent cx="5943393" cy="2752629"/>
            <wp:effectExtent l="0" t="0" r="635"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393" cy="2752629"/>
                    </a:xfrm>
                    <a:prstGeom prst="rect">
                      <a:avLst/>
                    </a:prstGeom>
                  </pic:spPr>
                </pic:pic>
              </a:graphicData>
            </a:graphic>
          </wp:inline>
        </w:drawing>
      </w:r>
    </w:p>
    <w:p w14:paraId="15FB40D4" w14:textId="2FFE20E9" w:rsidR="00AC4447" w:rsidRDefault="00AC4447" w:rsidP="00AC4447">
      <w:r>
        <w:t>In the image above, the local cost map is within the white diamond / square surrounding the MacBot. The global cost map is overlaid on top of the map.</w:t>
      </w:r>
    </w:p>
    <w:p w14:paraId="434145B0" w14:textId="7437E4B9" w:rsidR="00AC4447" w:rsidRDefault="00AC4447" w:rsidP="00AC4447">
      <w:r>
        <w:t>The global planner will use the global cost map to generate the global (long-term) plan. The local planner will use the local cost map to generate their local (short-term) plan. The local cost map will use local sensor data to build their obstacle (cost) map.</w:t>
      </w:r>
    </w:p>
    <w:p w14:paraId="1F4E84A5" w14:textId="22437619" w:rsidR="00AC4447" w:rsidRDefault="00AC4447" w:rsidP="00AC4447"/>
    <w:p w14:paraId="111673DA" w14:textId="32DAB44A" w:rsidR="00AC4447" w:rsidRDefault="00AC4447" w:rsidP="00AC4447">
      <w:pPr>
        <w:pStyle w:val="Heading2"/>
      </w:pPr>
      <w:bookmarkStart w:id="4" w:name="_Toc80879392"/>
      <w:r>
        <w:t xml:space="preserve">Understanding the </w:t>
      </w:r>
      <w:proofErr w:type="spellStart"/>
      <w:r>
        <w:t>move_base</w:t>
      </w:r>
      <w:proofErr w:type="spellEnd"/>
      <w:r>
        <w:t xml:space="preserve"> Package</w:t>
      </w:r>
      <w:bookmarkEnd w:id="4"/>
    </w:p>
    <w:p w14:paraId="6FBB4A8C" w14:textId="680D4629" w:rsidR="00AC4447" w:rsidRDefault="00697849" w:rsidP="00AC4447">
      <w:proofErr w:type="spellStart"/>
      <w:r>
        <w:t>Move_base</w:t>
      </w:r>
      <w:proofErr w:type="spellEnd"/>
      <w:r>
        <w:t xml:space="preserve"> is a ROS package that </w:t>
      </w:r>
      <w:r w:rsidR="00A77817">
        <w:t>coordinates between</w:t>
      </w:r>
      <w:r>
        <w:t xml:space="preserve"> global planner </w:t>
      </w:r>
      <w:r w:rsidR="00A77817">
        <w:t>and</w:t>
      </w:r>
      <w:r>
        <w:t xml:space="preserve"> the local planner</w:t>
      </w:r>
      <w:r w:rsidR="00A77817">
        <w:t>. This is implemented as a ROS Action server</w:t>
      </w:r>
      <w:r w:rsidR="004F53F1">
        <w:t>, with structured goal, feedback, and result messages as well as the ability to pre-empt goals.</w:t>
      </w:r>
      <w:r w:rsidR="008B09D4">
        <w:t xml:space="preserve"> </w:t>
      </w:r>
      <w:r w:rsidR="00AC4447">
        <w:t xml:space="preserve">If one looks within the </w:t>
      </w:r>
      <w:r w:rsidR="00AC4447" w:rsidRPr="00DB20A6">
        <w:rPr>
          <w:b/>
          <w:bCs/>
        </w:rPr>
        <w:t>~/</w:t>
      </w:r>
      <w:proofErr w:type="spellStart"/>
      <w:r w:rsidR="00AC4447" w:rsidRPr="00DB20A6">
        <w:rPr>
          <w:b/>
          <w:bCs/>
        </w:rPr>
        <w:t>catkin_ws</w:t>
      </w:r>
      <w:proofErr w:type="spellEnd"/>
      <w:r w:rsidR="00AC4447" w:rsidRPr="00DB20A6">
        <w:rPr>
          <w:b/>
          <w:bCs/>
        </w:rPr>
        <w:t>/</w:t>
      </w:r>
      <w:proofErr w:type="spellStart"/>
      <w:r w:rsidR="00AC4447" w:rsidRPr="00DB20A6">
        <w:rPr>
          <w:b/>
          <w:bCs/>
        </w:rPr>
        <w:t>src</w:t>
      </w:r>
      <w:proofErr w:type="spellEnd"/>
      <w:r w:rsidR="00AC4447" w:rsidRPr="00DB20A6">
        <w:rPr>
          <w:b/>
          <w:bCs/>
        </w:rPr>
        <w:t>/</w:t>
      </w:r>
      <w:proofErr w:type="spellStart"/>
      <w:r w:rsidR="00AC4447" w:rsidRPr="00DB20A6">
        <w:rPr>
          <w:b/>
          <w:bCs/>
        </w:rPr>
        <w:t>macbot</w:t>
      </w:r>
      <w:proofErr w:type="spellEnd"/>
      <w:r w:rsidR="00AC4447" w:rsidRPr="00DB20A6">
        <w:rPr>
          <w:b/>
          <w:bCs/>
        </w:rPr>
        <w:t>/</w:t>
      </w:r>
      <w:proofErr w:type="spellStart"/>
      <w:r w:rsidR="00AC4447" w:rsidRPr="00DB20A6">
        <w:rPr>
          <w:b/>
          <w:bCs/>
        </w:rPr>
        <w:t>macbot_navigation</w:t>
      </w:r>
      <w:proofErr w:type="spellEnd"/>
      <w:r w:rsidR="00AC4447" w:rsidRPr="00DB20A6">
        <w:rPr>
          <w:b/>
          <w:bCs/>
        </w:rPr>
        <w:t>/config</w:t>
      </w:r>
      <w:r w:rsidR="00AC4447">
        <w:t xml:space="preserve"> directory, they </w:t>
      </w:r>
      <w:r w:rsidR="008836CD">
        <w:t>will</w:t>
      </w:r>
      <w:r w:rsidR="00AC4447">
        <w:t xml:space="preserve"> see a variety of parameter files. These files are for tuning the cost map and planners for both global and local maps. </w:t>
      </w:r>
      <w:r w:rsidR="008B09D4">
        <w:t>Knowing about the existence of these files becomes critical when tuning these planners for the robot’s particular environment and on-board sensors specifications.</w:t>
      </w:r>
    </w:p>
    <w:p w14:paraId="24205488" w14:textId="47D55C39" w:rsidR="008B09D4" w:rsidRDefault="008B09D4" w:rsidP="00AC4447">
      <w:r w:rsidRPr="008B09D4">
        <w:rPr>
          <w:noProof/>
        </w:rPr>
        <w:lastRenderedPageBreak/>
        <w:drawing>
          <wp:inline distT="0" distB="0" distL="0" distR="0" wp14:anchorId="5F3FE407" wp14:editId="0E973B69">
            <wp:extent cx="4800101" cy="4933950"/>
            <wp:effectExtent l="0" t="0" r="63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9"/>
                    <a:stretch>
                      <a:fillRect/>
                    </a:stretch>
                  </pic:blipFill>
                  <pic:spPr>
                    <a:xfrm>
                      <a:off x="0" y="0"/>
                      <a:ext cx="4804874" cy="4938856"/>
                    </a:xfrm>
                    <a:prstGeom prst="rect">
                      <a:avLst/>
                    </a:prstGeom>
                  </pic:spPr>
                </pic:pic>
              </a:graphicData>
            </a:graphic>
          </wp:inline>
        </w:drawing>
      </w:r>
    </w:p>
    <w:p w14:paraId="765FE922" w14:textId="33202DBF" w:rsidR="0083045D" w:rsidRDefault="00381B42" w:rsidP="00AC4447">
      <w:r>
        <w:t xml:space="preserve">It is advised to </w:t>
      </w:r>
      <w:r w:rsidR="00286FC4">
        <w:t>read through the following guides before attempting to modify planning parameters. Changing these values could impact the expected movement of the robot. Ensure that the programmer has ample floor space to test.</w:t>
      </w:r>
    </w:p>
    <w:p w14:paraId="4163869D" w14:textId="5E18F057" w:rsidR="0083045D" w:rsidRPr="0083045D" w:rsidRDefault="00886660" w:rsidP="0083045D">
      <w:pPr>
        <w:rPr>
          <w:lang w:val="en-US"/>
        </w:rPr>
      </w:pPr>
      <w:hyperlink r:id="rId10">
        <w:r w:rsidR="0083045D" w:rsidRPr="0083045D">
          <w:rPr>
            <w:rStyle w:val="Hyperlink"/>
            <w:lang w:val="en-US"/>
          </w:rPr>
          <w:t xml:space="preserve">http://wiki.ros.org/navigation/Tutorials/Navigation%20Tuning%20Guide </w:t>
        </w:r>
      </w:hyperlink>
      <w:hyperlink r:id="rId11" w:history="1">
        <w:r w:rsidR="00381B42" w:rsidRPr="00405A7D">
          <w:rPr>
            <w:rStyle w:val="Hyperlink"/>
            <w:lang w:val="en-US"/>
          </w:rPr>
          <w:t>https://arxiv.org/pdf/1706.09068.pdf</w:t>
        </w:r>
      </w:hyperlink>
    </w:p>
    <w:p w14:paraId="37E13E6E" w14:textId="2874B8EB" w:rsidR="0083045D" w:rsidRDefault="0083045D" w:rsidP="00AC4447"/>
    <w:p w14:paraId="20E6D9C7" w14:textId="08C5131B" w:rsidR="0083045D" w:rsidRDefault="0083045D" w:rsidP="0083045D">
      <w:pPr>
        <w:pStyle w:val="Heading2"/>
      </w:pPr>
      <w:bookmarkStart w:id="5" w:name="_Toc80879393"/>
      <w:r>
        <w:t>The MacBot Navigation Setup</w:t>
      </w:r>
      <w:bookmarkEnd w:id="5"/>
    </w:p>
    <w:p w14:paraId="0B7AA3F7" w14:textId="77A1DA3D" w:rsidR="0083045D" w:rsidRPr="0083045D" w:rsidRDefault="008836CD" w:rsidP="0083045D">
      <w:r>
        <w:rPr>
          <w:noProof/>
          <w:sz w:val="20"/>
        </w:rPr>
        <w:drawing>
          <wp:inline distT="0" distB="0" distL="0" distR="0" wp14:anchorId="173E5385" wp14:editId="4129FDF9">
            <wp:extent cx="5943600" cy="1348725"/>
            <wp:effectExtent l="0" t="0" r="0" b="4445"/>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5943600" cy="1348725"/>
                    </a:xfrm>
                    <a:prstGeom prst="rect">
                      <a:avLst/>
                    </a:prstGeom>
                  </pic:spPr>
                </pic:pic>
              </a:graphicData>
            </a:graphic>
          </wp:inline>
        </w:drawing>
      </w:r>
    </w:p>
    <w:p w14:paraId="258D8A32" w14:textId="14DC405B" w:rsidR="00AC4447" w:rsidRDefault="008836CD" w:rsidP="00AC4447">
      <w:r>
        <w:lastRenderedPageBreak/>
        <w:t xml:space="preserve">Running </w:t>
      </w:r>
      <w:r>
        <w:rPr>
          <w:b/>
          <w:bCs/>
        </w:rPr>
        <w:t xml:space="preserve">rosrun </w:t>
      </w:r>
      <w:proofErr w:type="spellStart"/>
      <w:r>
        <w:rPr>
          <w:b/>
          <w:bCs/>
        </w:rPr>
        <w:t>rqt_graph</w:t>
      </w:r>
      <w:proofErr w:type="spellEnd"/>
      <w:r>
        <w:rPr>
          <w:b/>
          <w:bCs/>
        </w:rPr>
        <w:t xml:space="preserve"> </w:t>
      </w:r>
      <w:proofErr w:type="spellStart"/>
      <w:r>
        <w:rPr>
          <w:b/>
          <w:bCs/>
        </w:rPr>
        <w:t>rqt_graph</w:t>
      </w:r>
      <w:proofErr w:type="spellEnd"/>
      <w:r>
        <w:t xml:space="preserve"> after the individual MacBot nodes have been started will display a high-level overview of the communication network between individual ROS nodes. </w:t>
      </w:r>
    </w:p>
    <w:p w14:paraId="609DA6F1" w14:textId="56AD0327" w:rsidR="00EC3EDB" w:rsidRDefault="00EC3EDB" w:rsidP="00AC4447">
      <w:r>
        <w:t xml:space="preserve">Since </w:t>
      </w:r>
      <w:r w:rsidR="0093135D">
        <w:t xml:space="preserve">LiDAR </w:t>
      </w:r>
      <w:r>
        <w:t xml:space="preserve">is not a </w:t>
      </w:r>
      <w:r w:rsidR="0093135D">
        <w:t>perfectly reliable</w:t>
      </w:r>
      <w:r>
        <w:t xml:space="preserve"> source of odometry</w:t>
      </w:r>
      <w:r w:rsidR="00463531">
        <w:t xml:space="preserve"> (its accuracy is affected by the material, colour, and shape of landmarks)</w:t>
      </w:r>
      <w:r>
        <w:t xml:space="preserve">, getting autonomous path planning to work on the MacBot is challenging. </w:t>
      </w:r>
      <w:r w:rsidR="00455D61">
        <w:t xml:space="preserve">In this case, a ROS node must be written to convert the laser scans from the LiDAR into usable odometry data. </w:t>
      </w:r>
    </w:p>
    <w:p w14:paraId="17CA379E" w14:textId="4F924094" w:rsidR="00455D61" w:rsidRDefault="00B4331E" w:rsidP="00B4331E">
      <w:pPr>
        <w:jc w:val="center"/>
      </w:pPr>
      <w:proofErr w:type="spellStart"/>
      <w:r>
        <w:t>l</w:t>
      </w:r>
      <w:r w:rsidR="00455D61">
        <w:t>aser_scan_matcher</w:t>
      </w:r>
      <w:proofErr w:type="spellEnd"/>
      <w:r w:rsidR="00455D61">
        <w:t xml:space="preserve"> </w:t>
      </w:r>
      <w:r w:rsidR="00455D61">
        <w:sym w:font="Wingdings" w:char="F0E0"/>
      </w:r>
      <w:r w:rsidR="00455D61">
        <w:t xml:space="preserve"> </w:t>
      </w:r>
      <w:proofErr w:type="spellStart"/>
      <w:r w:rsidR="00455D61">
        <w:t>geometry_msgs</w:t>
      </w:r>
      <w:proofErr w:type="spellEnd"/>
      <w:r w:rsidR="00455D61">
        <w:t>/</w:t>
      </w:r>
      <w:proofErr w:type="spellStart"/>
      <w:r w:rsidR="00455D61">
        <w:t>PoseStamped</w:t>
      </w:r>
      <w:proofErr w:type="spellEnd"/>
      <w:r w:rsidR="00455D61">
        <w:t xml:space="preserve"> </w:t>
      </w:r>
      <w:r w:rsidR="00455D61">
        <w:sym w:font="Wingdings" w:char="F0E0"/>
      </w:r>
      <w:r w:rsidR="00455D61">
        <w:t xml:space="preserve"> </w:t>
      </w:r>
      <w:proofErr w:type="spellStart"/>
      <w:r w:rsidR="00455D61">
        <w:t>nav_msgs</w:t>
      </w:r>
      <w:proofErr w:type="spellEnd"/>
      <w:r w:rsidR="00455D61">
        <w:t>/Odometry</w:t>
      </w:r>
    </w:p>
    <w:p w14:paraId="0CF3B8D4" w14:textId="77777777" w:rsidR="00622E47" w:rsidRDefault="00622E47" w:rsidP="00AC4447"/>
    <w:p w14:paraId="629D6DDB" w14:textId="3F070FBE" w:rsidR="00622E47" w:rsidRDefault="00622E47" w:rsidP="00AC4447">
      <w:r>
        <w:t xml:space="preserve">Create this node in the </w:t>
      </w:r>
      <w:proofErr w:type="spellStart"/>
      <w:r>
        <w:t>macbot_sensors</w:t>
      </w:r>
      <w:proofErr w:type="spellEnd"/>
      <w:r>
        <w:t xml:space="preserve"> package and name it pose_odom.py.</w:t>
      </w:r>
    </w:p>
    <w:p w14:paraId="3F6D4918" w14:textId="02046701" w:rsidR="00622E47" w:rsidRDefault="00CC4BF4" w:rsidP="00AC4447">
      <w:r w:rsidRPr="00CC4BF4">
        <w:rPr>
          <w:noProof/>
        </w:rPr>
        <w:drawing>
          <wp:inline distT="0" distB="0" distL="0" distR="0" wp14:anchorId="0D037C92" wp14:editId="1BA0C724">
            <wp:extent cx="5943600" cy="12782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278255"/>
                    </a:xfrm>
                    <a:prstGeom prst="rect">
                      <a:avLst/>
                    </a:prstGeom>
                  </pic:spPr>
                </pic:pic>
              </a:graphicData>
            </a:graphic>
          </wp:inline>
        </w:drawing>
      </w:r>
    </w:p>
    <w:p w14:paraId="7DF04A4E" w14:textId="3A20F0F2" w:rsidR="00CC4BF4" w:rsidRDefault="00CC4BF4" w:rsidP="00AC4447">
      <w:r w:rsidRPr="00CC4BF4">
        <w:rPr>
          <w:noProof/>
        </w:rPr>
        <w:drawing>
          <wp:inline distT="0" distB="0" distL="0" distR="0" wp14:anchorId="515A41EF" wp14:editId="5B3C79FE">
            <wp:extent cx="5943600" cy="1715770"/>
            <wp:effectExtent l="0" t="0" r="0" b="0"/>
            <wp:docPr id="11" name="Picture 1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with medium confidence"/>
                    <pic:cNvPicPr/>
                  </pic:nvPicPr>
                  <pic:blipFill>
                    <a:blip r:embed="rId14"/>
                    <a:stretch>
                      <a:fillRect/>
                    </a:stretch>
                  </pic:blipFill>
                  <pic:spPr>
                    <a:xfrm>
                      <a:off x="0" y="0"/>
                      <a:ext cx="5943600" cy="1715770"/>
                    </a:xfrm>
                    <a:prstGeom prst="rect">
                      <a:avLst/>
                    </a:prstGeom>
                  </pic:spPr>
                </pic:pic>
              </a:graphicData>
            </a:graphic>
          </wp:inline>
        </w:drawing>
      </w:r>
    </w:p>
    <w:p w14:paraId="1CC84E6E" w14:textId="5C9E292B" w:rsidR="00CC4BF4" w:rsidRDefault="00E22788" w:rsidP="00AC4447">
      <w:r w:rsidRPr="00E22788">
        <w:rPr>
          <w:noProof/>
        </w:rPr>
        <w:drawing>
          <wp:inline distT="0" distB="0" distL="0" distR="0" wp14:anchorId="1E35677E" wp14:editId="072F93B0">
            <wp:extent cx="5943600" cy="22764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45633"/>
                    <a:stretch/>
                  </pic:blipFill>
                  <pic:spPr bwMode="auto">
                    <a:xfrm>
                      <a:off x="0" y="0"/>
                      <a:ext cx="5943600" cy="2276475"/>
                    </a:xfrm>
                    <a:prstGeom prst="rect">
                      <a:avLst/>
                    </a:prstGeom>
                    <a:ln>
                      <a:noFill/>
                    </a:ln>
                    <a:extLst>
                      <a:ext uri="{53640926-AAD7-44D8-BBD7-CCE9431645EC}">
                        <a14:shadowObscured xmlns:a14="http://schemas.microsoft.com/office/drawing/2010/main"/>
                      </a:ext>
                    </a:extLst>
                  </pic:spPr>
                </pic:pic>
              </a:graphicData>
            </a:graphic>
          </wp:inline>
        </w:drawing>
      </w:r>
    </w:p>
    <w:p w14:paraId="3A9E49A3" w14:textId="082441DC" w:rsidR="00E22788" w:rsidRDefault="00E22788" w:rsidP="00AC4447">
      <w:r w:rsidRPr="00E22788">
        <w:rPr>
          <w:noProof/>
        </w:rPr>
        <w:lastRenderedPageBreak/>
        <w:drawing>
          <wp:inline distT="0" distB="0" distL="0" distR="0" wp14:anchorId="636DF06F" wp14:editId="1440770F">
            <wp:extent cx="5943600" cy="252285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6"/>
                    <a:stretch>
                      <a:fillRect/>
                    </a:stretch>
                  </pic:blipFill>
                  <pic:spPr>
                    <a:xfrm>
                      <a:off x="0" y="0"/>
                      <a:ext cx="5943600" cy="2522855"/>
                    </a:xfrm>
                    <a:prstGeom prst="rect">
                      <a:avLst/>
                    </a:prstGeom>
                  </pic:spPr>
                </pic:pic>
              </a:graphicData>
            </a:graphic>
          </wp:inline>
        </w:drawing>
      </w:r>
    </w:p>
    <w:p w14:paraId="522B6C99" w14:textId="4741849A" w:rsidR="00622E47" w:rsidRDefault="00E22788" w:rsidP="00AC4447">
      <w:r w:rsidRPr="00E22788">
        <w:rPr>
          <w:noProof/>
        </w:rPr>
        <w:drawing>
          <wp:inline distT="0" distB="0" distL="0" distR="0" wp14:anchorId="051BC83E" wp14:editId="55073B5A">
            <wp:extent cx="5943600" cy="1771015"/>
            <wp:effectExtent l="0" t="0" r="0" b="63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7"/>
                    <a:stretch>
                      <a:fillRect/>
                    </a:stretch>
                  </pic:blipFill>
                  <pic:spPr>
                    <a:xfrm>
                      <a:off x="0" y="0"/>
                      <a:ext cx="5943600" cy="1771015"/>
                    </a:xfrm>
                    <a:prstGeom prst="rect">
                      <a:avLst/>
                    </a:prstGeom>
                  </pic:spPr>
                </pic:pic>
              </a:graphicData>
            </a:graphic>
          </wp:inline>
        </w:drawing>
      </w:r>
    </w:p>
    <w:p w14:paraId="1C1C2D3C" w14:textId="00000B40" w:rsidR="00E22788" w:rsidRDefault="00B4331E" w:rsidP="00AC4447">
      <w:r>
        <w:t xml:space="preserve">Odometry data is crucial for the </w:t>
      </w:r>
      <w:proofErr w:type="spellStart"/>
      <w:r>
        <w:rPr>
          <w:b/>
          <w:bCs/>
        </w:rPr>
        <w:t>move_base</w:t>
      </w:r>
      <w:proofErr w:type="spellEnd"/>
      <w:r>
        <w:t xml:space="preserve"> to work. The </w:t>
      </w:r>
      <w:proofErr w:type="spellStart"/>
      <w:r>
        <w:t>move_base</w:t>
      </w:r>
      <w:proofErr w:type="spellEnd"/>
      <w:r>
        <w:t xml:space="preserve"> package will later be sending </w:t>
      </w:r>
      <w:r>
        <w:rPr>
          <w:b/>
          <w:bCs/>
        </w:rPr>
        <w:t>/</w:t>
      </w:r>
      <w:proofErr w:type="spellStart"/>
      <w:r>
        <w:rPr>
          <w:b/>
          <w:bCs/>
        </w:rPr>
        <w:t>cmd_vel</w:t>
      </w:r>
      <w:proofErr w:type="spellEnd"/>
      <w:r>
        <w:t xml:space="preserve"> messages to the </w:t>
      </w:r>
      <w:r w:rsidR="00117909">
        <w:t>differential</w:t>
      </w:r>
      <w:r>
        <w:t xml:space="preserve"> drive controller, which will send the desired wheel spin rates to the </w:t>
      </w:r>
      <w:proofErr w:type="spellStart"/>
      <w:r>
        <w:t>macbot_node</w:t>
      </w:r>
      <w:proofErr w:type="spellEnd"/>
      <w:r>
        <w:t xml:space="preserve"> from the previous lab.</w:t>
      </w:r>
    </w:p>
    <w:p w14:paraId="01487760" w14:textId="3A79EA66" w:rsidR="00B4331E" w:rsidRDefault="008A6C2E" w:rsidP="00AC4447">
      <w:r>
        <w:t>Before getting started, there is a new flag that must be included when an attempt is made to S</w:t>
      </w:r>
      <w:r w:rsidR="00B85F6D">
        <w:t>S</w:t>
      </w:r>
      <w:r>
        <w:t>H into the MacBot.</w:t>
      </w:r>
    </w:p>
    <w:p w14:paraId="08E6B8EA" w14:textId="0674E3FC" w:rsidR="008A6C2E" w:rsidRDefault="008A6C2E" w:rsidP="00AC4447">
      <w:r>
        <w:t>Old:</w:t>
      </w:r>
    </w:p>
    <w:p w14:paraId="4D5AE794" w14:textId="1955059C" w:rsidR="008A6C2E" w:rsidRPr="008D614A" w:rsidRDefault="008A6C2E" w:rsidP="00AC4447">
      <w:proofErr w:type="spellStart"/>
      <w:r w:rsidRPr="008D614A">
        <w:t>ssh</w:t>
      </w:r>
      <w:proofErr w:type="spellEnd"/>
      <w:r w:rsidRPr="008D614A">
        <w:t xml:space="preserve"> </w:t>
      </w:r>
      <w:hyperlink r:id="rId18" w:history="1">
        <w:r w:rsidRPr="008D614A">
          <w:rPr>
            <w:rStyle w:val="Hyperlink"/>
          </w:rPr>
          <w:t>macbot@192.168.X.X</w:t>
        </w:r>
      </w:hyperlink>
    </w:p>
    <w:p w14:paraId="61E0EB00" w14:textId="06593222" w:rsidR="008A6C2E" w:rsidRDefault="008A6C2E" w:rsidP="00AC4447">
      <w:r>
        <w:t>New:</w:t>
      </w:r>
    </w:p>
    <w:p w14:paraId="26E504F7" w14:textId="10279F32" w:rsidR="008A6C2E" w:rsidRPr="008D614A" w:rsidRDefault="00DA3718" w:rsidP="00AC4447">
      <w:pPr>
        <w:rPr>
          <w:b/>
          <w:bCs/>
        </w:rPr>
      </w:pPr>
      <w:proofErr w:type="spellStart"/>
      <w:r w:rsidRPr="008D614A">
        <w:rPr>
          <w:b/>
          <w:bCs/>
        </w:rPr>
        <w:t>s</w:t>
      </w:r>
      <w:r w:rsidR="008A6C2E" w:rsidRPr="008D614A">
        <w:rPr>
          <w:b/>
          <w:bCs/>
        </w:rPr>
        <w:t>sh</w:t>
      </w:r>
      <w:proofErr w:type="spellEnd"/>
      <w:r w:rsidR="008A6C2E" w:rsidRPr="008D614A">
        <w:rPr>
          <w:b/>
          <w:bCs/>
        </w:rPr>
        <w:t xml:space="preserve"> -X </w:t>
      </w:r>
      <w:hyperlink r:id="rId19" w:history="1">
        <w:r w:rsidR="008A6C2E" w:rsidRPr="008D614A">
          <w:rPr>
            <w:rStyle w:val="Hyperlink"/>
            <w:b/>
            <w:bCs/>
          </w:rPr>
          <w:t>macbot@192.168.X.X</w:t>
        </w:r>
      </w:hyperlink>
    </w:p>
    <w:p w14:paraId="6563416F" w14:textId="54AD6A59" w:rsidR="008A6C2E" w:rsidRDefault="008A6C2E" w:rsidP="00AC4447"/>
    <w:p w14:paraId="1BD5CC2C" w14:textId="7A1769E4" w:rsidR="002D0E61" w:rsidRDefault="002D0E61" w:rsidP="00AC4447">
      <w:r>
        <w:t xml:space="preserve">This will enable X11 forwarding. An X-server is the display server that Ubuntu uses to display windows on a monitor. Forwarding this information allows </w:t>
      </w:r>
      <w:proofErr w:type="spellStart"/>
      <w:r>
        <w:t>RViz</w:t>
      </w:r>
      <w:proofErr w:type="spellEnd"/>
      <w:r>
        <w:t xml:space="preserve"> to be run graphically on a remote PC</w:t>
      </w:r>
      <w:r w:rsidR="00955047">
        <w:t>,</w:t>
      </w:r>
      <w:r w:rsidR="008D614A">
        <w:t xml:space="preserve"> which is an important tool for</w:t>
      </w:r>
      <w:r>
        <w:t xml:space="preserve"> working with 2D pose data and navigation goals.</w:t>
      </w:r>
    </w:p>
    <w:p w14:paraId="258BAF5E" w14:textId="3B1CC45B" w:rsidR="002D0E61" w:rsidRDefault="002D0E61" w:rsidP="00AC4447">
      <w:r>
        <w:t>To get started, please launch the differential drive node:</w:t>
      </w:r>
    </w:p>
    <w:p w14:paraId="09FD68DE" w14:textId="77777777" w:rsidR="002D0E61" w:rsidRPr="00DB20A6" w:rsidRDefault="002D0E61" w:rsidP="002D0E61">
      <w:pPr>
        <w:rPr>
          <w:b/>
          <w:bCs/>
          <w:lang w:val="en-US"/>
        </w:rPr>
      </w:pPr>
      <w:proofErr w:type="spellStart"/>
      <w:r w:rsidRPr="00DB20A6">
        <w:rPr>
          <w:b/>
          <w:bCs/>
          <w:lang w:val="en-US"/>
        </w:rPr>
        <w:t>roslaunch</w:t>
      </w:r>
      <w:proofErr w:type="spellEnd"/>
      <w:r w:rsidRPr="00DB20A6">
        <w:rPr>
          <w:b/>
          <w:bCs/>
          <w:lang w:val="en-US"/>
        </w:rPr>
        <w:t xml:space="preserve"> </w:t>
      </w:r>
      <w:proofErr w:type="spellStart"/>
      <w:r w:rsidRPr="00DB20A6">
        <w:rPr>
          <w:b/>
          <w:bCs/>
          <w:lang w:val="en-US"/>
        </w:rPr>
        <w:t>macbot_physical</w:t>
      </w:r>
      <w:proofErr w:type="spellEnd"/>
      <w:r w:rsidRPr="00DB20A6">
        <w:rPr>
          <w:b/>
          <w:bCs/>
          <w:lang w:val="en-US"/>
        </w:rPr>
        <w:t xml:space="preserve"> </w:t>
      </w:r>
      <w:proofErr w:type="spellStart"/>
      <w:r w:rsidRPr="00DB20A6">
        <w:rPr>
          <w:b/>
          <w:bCs/>
          <w:lang w:val="en-US"/>
        </w:rPr>
        <w:t>diff_</w:t>
      </w:r>
      <w:proofErr w:type="gramStart"/>
      <w:r w:rsidRPr="00DB20A6">
        <w:rPr>
          <w:b/>
          <w:bCs/>
          <w:lang w:val="en-US"/>
        </w:rPr>
        <w:t>drive.launch</w:t>
      </w:r>
      <w:proofErr w:type="spellEnd"/>
      <w:proofErr w:type="gramEnd"/>
    </w:p>
    <w:p w14:paraId="74448F9A" w14:textId="48B586B1" w:rsidR="00DB20A6" w:rsidRDefault="00DB20A6" w:rsidP="00AC4447">
      <w:r>
        <w:rPr>
          <w:noProof/>
        </w:rPr>
        <w:lastRenderedPageBreak/>
        <w:drawing>
          <wp:inline distT="0" distB="0" distL="0" distR="0" wp14:anchorId="34F0530D" wp14:editId="3544F2FC">
            <wp:extent cx="5943600" cy="656590"/>
            <wp:effectExtent l="0" t="0" r="0" b="0"/>
            <wp:docPr id="2" name="Picture 2"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656590"/>
                    </a:xfrm>
                    <a:prstGeom prst="rect">
                      <a:avLst/>
                    </a:prstGeom>
                    <a:noFill/>
                    <a:ln>
                      <a:noFill/>
                    </a:ln>
                  </pic:spPr>
                </pic:pic>
              </a:graphicData>
            </a:graphic>
          </wp:inline>
        </w:drawing>
      </w:r>
    </w:p>
    <w:p w14:paraId="152E7809" w14:textId="7FB8EC0C" w:rsidR="002D0E61" w:rsidRDefault="002D0E61" w:rsidP="00AC4447">
      <w:r>
        <w:t xml:space="preserve">Next, the LiDAR sensor must be launched. Ensure to pass </w:t>
      </w:r>
      <w:r>
        <w:rPr>
          <w:b/>
          <w:bCs/>
        </w:rPr>
        <w:t>true</w:t>
      </w:r>
      <w:r>
        <w:t xml:space="preserve"> for the </w:t>
      </w:r>
      <w:proofErr w:type="spellStart"/>
      <w:r>
        <w:rPr>
          <w:b/>
          <w:bCs/>
        </w:rPr>
        <w:t>pub_tf</w:t>
      </w:r>
      <w:proofErr w:type="spellEnd"/>
      <w:r>
        <w:t xml:space="preserve"> argument. Doing this will let the </w:t>
      </w:r>
      <w:proofErr w:type="spellStart"/>
      <w:r>
        <w:t>laser_scan_matcher</w:t>
      </w:r>
      <w:proofErr w:type="spellEnd"/>
      <w:r>
        <w:t xml:space="preserve"> node publish the TF link between </w:t>
      </w:r>
      <w:proofErr w:type="spellStart"/>
      <w:r>
        <w:t>odom</w:t>
      </w:r>
      <w:proofErr w:type="spellEnd"/>
      <w:r>
        <w:t xml:space="preserve"> and </w:t>
      </w:r>
      <w:proofErr w:type="spellStart"/>
      <w:r>
        <w:t>base_link</w:t>
      </w:r>
      <w:proofErr w:type="spellEnd"/>
      <w:r>
        <w:t>.</w:t>
      </w:r>
    </w:p>
    <w:p w14:paraId="50700037" w14:textId="33CF2FA2" w:rsidR="002D0E61" w:rsidRPr="00DB20A6" w:rsidRDefault="00DB20A6" w:rsidP="00AC4447">
      <w:pPr>
        <w:rPr>
          <w:b/>
          <w:bCs/>
        </w:rPr>
      </w:pPr>
      <w:proofErr w:type="spellStart"/>
      <w:r w:rsidRPr="00DB20A6">
        <w:rPr>
          <w:b/>
          <w:bCs/>
        </w:rPr>
        <w:t>R</w:t>
      </w:r>
      <w:r w:rsidR="002D0E61" w:rsidRPr="00DB20A6">
        <w:rPr>
          <w:b/>
          <w:bCs/>
        </w:rPr>
        <w:t>oslaunch</w:t>
      </w:r>
      <w:proofErr w:type="spellEnd"/>
      <w:r w:rsidR="002D0E61" w:rsidRPr="00DB20A6">
        <w:rPr>
          <w:b/>
          <w:bCs/>
        </w:rPr>
        <w:t xml:space="preserve"> </w:t>
      </w:r>
      <w:proofErr w:type="spellStart"/>
      <w:r w:rsidR="002D0E61" w:rsidRPr="00DB20A6">
        <w:rPr>
          <w:b/>
          <w:bCs/>
        </w:rPr>
        <w:t>macbot_sensors</w:t>
      </w:r>
      <w:proofErr w:type="spellEnd"/>
      <w:r w:rsidR="002D0E61" w:rsidRPr="00DB20A6">
        <w:rPr>
          <w:b/>
          <w:bCs/>
        </w:rPr>
        <w:t xml:space="preserve"> </w:t>
      </w:r>
      <w:proofErr w:type="spellStart"/>
      <w:proofErr w:type="gramStart"/>
      <w:r w:rsidR="002D0E61" w:rsidRPr="00DB20A6">
        <w:rPr>
          <w:b/>
          <w:bCs/>
        </w:rPr>
        <w:t>lidar.launch</w:t>
      </w:r>
      <w:proofErr w:type="spellEnd"/>
      <w:proofErr w:type="gramEnd"/>
      <w:r w:rsidR="002D0E61" w:rsidRPr="00DB20A6">
        <w:rPr>
          <w:b/>
          <w:bCs/>
        </w:rPr>
        <w:t xml:space="preserve"> </w:t>
      </w:r>
      <w:proofErr w:type="spellStart"/>
      <w:r w:rsidR="002D0E61" w:rsidRPr="00DB20A6">
        <w:rPr>
          <w:b/>
          <w:bCs/>
        </w:rPr>
        <w:t>pub_tf</w:t>
      </w:r>
      <w:proofErr w:type="spellEnd"/>
      <w:r w:rsidR="002D0E61" w:rsidRPr="00DB20A6">
        <w:rPr>
          <w:b/>
          <w:bCs/>
        </w:rPr>
        <w:t>=true</w:t>
      </w:r>
    </w:p>
    <w:p w14:paraId="47FD4E1C" w14:textId="09ED7070" w:rsidR="00DB20A6" w:rsidRDefault="00DB20A6" w:rsidP="00AC4447">
      <w:r>
        <w:rPr>
          <w:noProof/>
        </w:rPr>
        <w:drawing>
          <wp:inline distT="0" distB="0" distL="0" distR="0" wp14:anchorId="61576BC3" wp14:editId="1B963975">
            <wp:extent cx="5943600" cy="744855"/>
            <wp:effectExtent l="0" t="0" r="0" b="0"/>
            <wp:docPr id="4" name="Picture 4"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744855"/>
                    </a:xfrm>
                    <a:prstGeom prst="rect">
                      <a:avLst/>
                    </a:prstGeom>
                    <a:noFill/>
                    <a:ln>
                      <a:noFill/>
                    </a:ln>
                  </pic:spPr>
                </pic:pic>
              </a:graphicData>
            </a:graphic>
          </wp:inline>
        </w:drawing>
      </w:r>
    </w:p>
    <w:p w14:paraId="43E399AB" w14:textId="312A8A02" w:rsidR="002D0E61" w:rsidRDefault="00DB2203" w:rsidP="00AC4447">
      <w:r>
        <w:t xml:space="preserve">Next, please launch </w:t>
      </w:r>
      <w:r w:rsidRPr="001F0FBB">
        <w:rPr>
          <w:b/>
          <w:bCs/>
        </w:rPr>
        <w:t>pose_odom.py</w:t>
      </w:r>
      <w:r>
        <w:t xml:space="preserve">. This node </w:t>
      </w:r>
      <w:r w:rsidR="001F0FBB">
        <w:t xml:space="preserve">will be converting messages from </w:t>
      </w:r>
      <w:proofErr w:type="spellStart"/>
      <w:r w:rsidR="001F0FBB">
        <w:t>laser_scan_matcher</w:t>
      </w:r>
      <w:proofErr w:type="spellEnd"/>
      <w:r w:rsidR="001F0FBB">
        <w:t xml:space="preserve"> to odometry, as mentioned earlier. This is not the most accurate method of generating odometry data.</w:t>
      </w:r>
    </w:p>
    <w:p w14:paraId="718796E4" w14:textId="63AD2DB6" w:rsidR="001F0FBB" w:rsidRPr="00712F0A" w:rsidRDefault="001F0FBB" w:rsidP="00AC4447">
      <w:pPr>
        <w:rPr>
          <w:b/>
          <w:bCs/>
        </w:rPr>
      </w:pPr>
      <w:r w:rsidRPr="00712F0A">
        <w:rPr>
          <w:b/>
          <w:bCs/>
        </w:rPr>
        <w:t xml:space="preserve">rosrun </w:t>
      </w:r>
      <w:proofErr w:type="spellStart"/>
      <w:r w:rsidRPr="00712F0A">
        <w:rPr>
          <w:b/>
          <w:bCs/>
        </w:rPr>
        <w:t>macbot_sensors</w:t>
      </w:r>
      <w:proofErr w:type="spellEnd"/>
      <w:r w:rsidRPr="00712F0A">
        <w:rPr>
          <w:b/>
          <w:bCs/>
        </w:rPr>
        <w:t xml:space="preserve"> pose_odom.py</w:t>
      </w:r>
    </w:p>
    <w:p w14:paraId="0C590371" w14:textId="129235E0" w:rsidR="00DB20A6" w:rsidRDefault="00DB20A6" w:rsidP="00AC4447">
      <w:r>
        <w:rPr>
          <w:noProof/>
        </w:rPr>
        <w:drawing>
          <wp:inline distT="0" distB="0" distL="0" distR="0" wp14:anchorId="6DBE96B6" wp14:editId="68BD1A78">
            <wp:extent cx="5943600" cy="744855"/>
            <wp:effectExtent l="0" t="0" r="0" b="0"/>
            <wp:docPr id="6" name="Picture 6"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 description availabl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44855"/>
                    </a:xfrm>
                    <a:prstGeom prst="rect">
                      <a:avLst/>
                    </a:prstGeom>
                    <a:noFill/>
                    <a:ln>
                      <a:noFill/>
                    </a:ln>
                  </pic:spPr>
                </pic:pic>
              </a:graphicData>
            </a:graphic>
          </wp:inline>
        </w:drawing>
      </w:r>
    </w:p>
    <w:p w14:paraId="598EF3C6" w14:textId="6D2700DD" w:rsidR="001F0FBB" w:rsidRDefault="001F0FBB" w:rsidP="00AC4447">
      <w:r>
        <w:t xml:space="preserve">Lastly, the nodes </w:t>
      </w:r>
      <w:proofErr w:type="spellStart"/>
      <w:r>
        <w:rPr>
          <w:b/>
          <w:bCs/>
        </w:rPr>
        <w:t>move_base</w:t>
      </w:r>
      <w:proofErr w:type="spellEnd"/>
      <w:r>
        <w:t xml:space="preserve"> and </w:t>
      </w:r>
      <w:proofErr w:type="spellStart"/>
      <w:r>
        <w:rPr>
          <w:b/>
          <w:bCs/>
        </w:rPr>
        <w:t>amcl</w:t>
      </w:r>
      <w:proofErr w:type="spellEnd"/>
      <w:r>
        <w:t xml:space="preserve"> must be launched for path planning.</w:t>
      </w:r>
    </w:p>
    <w:p w14:paraId="758EE954" w14:textId="36AA710C" w:rsidR="001F0FBB" w:rsidRPr="00712F0A" w:rsidRDefault="001F0FBB" w:rsidP="00AC4447">
      <w:pPr>
        <w:rPr>
          <w:b/>
          <w:bCs/>
        </w:rPr>
      </w:pPr>
      <w:proofErr w:type="spellStart"/>
      <w:r w:rsidRPr="00712F0A">
        <w:rPr>
          <w:b/>
          <w:bCs/>
        </w:rPr>
        <w:t>roslaunch</w:t>
      </w:r>
      <w:proofErr w:type="spellEnd"/>
      <w:r w:rsidRPr="00712F0A">
        <w:rPr>
          <w:b/>
          <w:bCs/>
        </w:rPr>
        <w:t xml:space="preserve"> </w:t>
      </w:r>
      <w:proofErr w:type="spellStart"/>
      <w:r w:rsidRPr="00712F0A">
        <w:rPr>
          <w:b/>
          <w:bCs/>
        </w:rPr>
        <w:t>macbot_navigation</w:t>
      </w:r>
      <w:proofErr w:type="spellEnd"/>
      <w:r w:rsidRPr="00712F0A">
        <w:rPr>
          <w:b/>
          <w:bCs/>
        </w:rPr>
        <w:t xml:space="preserve"> </w:t>
      </w:r>
      <w:proofErr w:type="spellStart"/>
      <w:r w:rsidRPr="00712F0A">
        <w:rPr>
          <w:b/>
          <w:bCs/>
        </w:rPr>
        <w:t>amcl_</w:t>
      </w:r>
      <w:proofErr w:type="gramStart"/>
      <w:r w:rsidRPr="00712F0A">
        <w:rPr>
          <w:b/>
          <w:bCs/>
        </w:rPr>
        <w:t>macbot.launch</w:t>
      </w:r>
      <w:proofErr w:type="spellEnd"/>
      <w:proofErr w:type="gramEnd"/>
    </w:p>
    <w:p w14:paraId="4801BA57" w14:textId="173F2DF4" w:rsidR="00DB20A6" w:rsidRDefault="00DB20A6" w:rsidP="00AC4447">
      <w:r>
        <w:rPr>
          <w:noProof/>
        </w:rPr>
        <w:drawing>
          <wp:inline distT="0" distB="0" distL="0" distR="0" wp14:anchorId="0F5B28C1" wp14:editId="5355EC78">
            <wp:extent cx="5943600" cy="744855"/>
            <wp:effectExtent l="0" t="0" r="0" b="0"/>
            <wp:docPr id="7" name="Picture 7"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 description availab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744855"/>
                    </a:xfrm>
                    <a:prstGeom prst="rect">
                      <a:avLst/>
                    </a:prstGeom>
                    <a:noFill/>
                    <a:ln>
                      <a:noFill/>
                    </a:ln>
                  </pic:spPr>
                </pic:pic>
              </a:graphicData>
            </a:graphic>
          </wp:inline>
        </w:drawing>
      </w:r>
    </w:p>
    <w:p w14:paraId="4A77087B" w14:textId="77777777" w:rsidR="00E64255" w:rsidRDefault="001F0FBB" w:rsidP="00AC4447">
      <w:r>
        <w:t xml:space="preserve">Looking back at the VMWare Ubuntu desktop, please launch </w:t>
      </w:r>
      <w:proofErr w:type="spellStart"/>
      <w:r>
        <w:t>RViz</w:t>
      </w:r>
      <w:proofErr w:type="spellEnd"/>
      <w:r w:rsidR="00E64255">
        <w:t xml:space="preserve">. Select </w:t>
      </w:r>
      <w:r w:rsidR="00E64255">
        <w:rPr>
          <w:b/>
          <w:bCs/>
        </w:rPr>
        <w:t>Add</w:t>
      </w:r>
      <w:r w:rsidR="00E64255">
        <w:t xml:space="preserve"> in the bottom-left area of the window</w:t>
      </w:r>
      <w:r>
        <w:t>.</w:t>
      </w:r>
      <w:r w:rsidR="00E64255">
        <w:t xml:space="preserve"> Navigate through the menu pop-up to select the desired visualization formats. </w:t>
      </w:r>
    </w:p>
    <w:p w14:paraId="6BE446D4" w14:textId="63525453" w:rsidR="00E64255" w:rsidRPr="00E64255" w:rsidRDefault="00E64255" w:rsidP="00AC4447">
      <w:r>
        <w:t xml:space="preserve">Take some time to try out and experiment with the various display types. They can be further configured in the left </w:t>
      </w:r>
      <w:r>
        <w:rPr>
          <w:b/>
          <w:bCs/>
        </w:rPr>
        <w:t>Displays</w:t>
      </w:r>
      <w:r>
        <w:t xml:space="preserve"> column of </w:t>
      </w:r>
      <w:proofErr w:type="spellStart"/>
      <w:r>
        <w:t>RViz</w:t>
      </w:r>
      <w:proofErr w:type="spellEnd"/>
      <w:r>
        <w:t>.</w:t>
      </w:r>
    </w:p>
    <w:p w14:paraId="43BFB00D" w14:textId="538D3983" w:rsidR="001F0FBB" w:rsidRDefault="001F0FBB" w:rsidP="00AC4447">
      <w:r>
        <w:t>Feel free to include information regarding the global planners, local planners, and cost maps.</w:t>
      </w:r>
    </w:p>
    <w:p w14:paraId="53074830" w14:textId="12362E05" w:rsidR="00E64255" w:rsidRDefault="00E64255" w:rsidP="00AC4447">
      <w:r w:rsidRPr="00E64255">
        <w:rPr>
          <w:noProof/>
        </w:rPr>
        <w:lastRenderedPageBreak/>
        <w:drawing>
          <wp:inline distT="0" distB="0" distL="0" distR="0" wp14:anchorId="439030EF" wp14:editId="44990191">
            <wp:extent cx="5943600" cy="4081780"/>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4"/>
                    <a:stretch>
                      <a:fillRect/>
                    </a:stretch>
                  </pic:blipFill>
                  <pic:spPr>
                    <a:xfrm>
                      <a:off x="0" y="0"/>
                      <a:ext cx="5943600" cy="4081780"/>
                    </a:xfrm>
                    <a:prstGeom prst="rect">
                      <a:avLst/>
                    </a:prstGeom>
                  </pic:spPr>
                </pic:pic>
              </a:graphicData>
            </a:graphic>
          </wp:inline>
        </w:drawing>
      </w:r>
    </w:p>
    <w:p w14:paraId="5A3D79D9" w14:textId="77777777" w:rsidR="00E64255" w:rsidRDefault="00E64255" w:rsidP="00AC4447"/>
    <w:p w14:paraId="36C3F410" w14:textId="11342C2F" w:rsidR="001F0FBB" w:rsidRDefault="001F0FBB" w:rsidP="00AC4447">
      <w:r>
        <w:t xml:space="preserve">Depending on the </w:t>
      </w:r>
      <w:proofErr w:type="spellStart"/>
      <w:r>
        <w:t>MacBot’s</w:t>
      </w:r>
      <w:proofErr w:type="spellEnd"/>
      <w:r>
        <w:t xml:space="preserve"> position within the map, publish a 2D pose update from the top toolbar so that the </w:t>
      </w:r>
      <w:proofErr w:type="spellStart"/>
      <w:r>
        <w:t>amcl</w:t>
      </w:r>
      <w:proofErr w:type="spellEnd"/>
      <w:r>
        <w:t xml:space="preserve"> is able to localize the robot within the generated map that was previously made.</w:t>
      </w:r>
    </w:p>
    <w:p w14:paraId="198FD1DB" w14:textId="4A69CB27" w:rsidR="003049FC" w:rsidRDefault="003049FC" w:rsidP="00AC4447">
      <w:r w:rsidRPr="003049FC">
        <w:rPr>
          <w:noProof/>
        </w:rPr>
        <w:drawing>
          <wp:inline distT="0" distB="0" distL="0" distR="0" wp14:anchorId="57A361CC" wp14:editId="31EBA5A7">
            <wp:extent cx="3677163" cy="590632"/>
            <wp:effectExtent l="0" t="0" r="0" b="0"/>
            <wp:docPr id="18" name="Picture 18" descr="Websi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Website&#10;&#10;Description automatically generated with low confidence"/>
                    <pic:cNvPicPr/>
                  </pic:nvPicPr>
                  <pic:blipFill>
                    <a:blip r:embed="rId25"/>
                    <a:stretch>
                      <a:fillRect/>
                    </a:stretch>
                  </pic:blipFill>
                  <pic:spPr>
                    <a:xfrm>
                      <a:off x="0" y="0"/>
                      <a:ext cx="3677163" cy="590632"/>
                    </a:xfrm>
                    <a:prstGeom prst="rect">
                      <a:avLst/>
                    </a:prstGeom>
                  </pic:spPr>
                </pic:pic>
              </a:graphicData>
            </a:graphic>
          </wp:inline>
        </w:drawing>
      </w:r>
    </w:p>
    <w:p w14:paraId="6B0823D4" w14:textId="32536644" w:rsidR="001F0FBB" w:rsidRDefault="001F0FBB" w:rsidP="00AC4447"/>
    <w:p w14:paraId="4487080F" w14:textId="58AE6714" w:rsidR="001F0FBB" w:rsidRDefault="00F430F2" w:rsidP="00F430F2">
      <w:pPr>
        <w:pStyle w:val="Heading2"/>
      </w:pPr>
      <w:bookmarkStart w:id="6" w:name="_Toc80879394"/>
      <w:r>
        <w:lastRenderedPageBreak/>
        <w:t xml:space="preserve">Visualizing Path Planning in </w:t>
      </w:r>
      <w:proofErr w:type="spellStart"/>
      <w:r>
        <w:t>RViz</w:t>
      </w:r>
      <w:bookmarkEnd w:id="6"/>
      <w:proofErr w:type="spellEnd"/>
    </w:p>
    <w:p w14:paraId="35B5569D" w14:textId="449A1FEE" w:rsidR="00F430F2" w:rsidRDefault="00F430F2" w:rsidP="00F430F2">
      <w:r>
        <w:rPr>
          <w:noProof/>
        </w:rPr>
        <w:drawing>
          <wp:anchor distT="0" distB="0" distL="114300" distR="114300" simplePos="0" relativeHeight="251658240" behindDoc="0" locked="0" layoutInCell="1" allowOverlap="1" wp14:anchorId="343463E5" wp14:editId="03DCB1B5">
            <wp:simplePos x="914400" y="6553200"/>
            <wp:positionH relativeFrom="column">
              <wp:align>left</wp:align>
            </wp:positionH>
            <wp:positionV relativeFrom="paragraph">
              <wp:align>top</wp:align>
            </wp:positionV>
            <wp:extent cx="3378612" cy="2333625"/>
            <wp:effectExtent l="0" t="0" r="0" b="0"/>
            <wp:wrapSquare wrapText="bothSides"/>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378612" cy="2333625"/>
                    </a:xfrm>
                    <a:prstGeom prst="rect">
                      <a:avLst/>
                    </a:prstGeom>
                  </pic:spPr>
                </pic:pic>
              </a:graphicData>
            </a:graphic>
          </wp:anchor>
        </w:drawing>
      </w:r>
      <w:r w:rsidR="00FD02F2">
        <w:br w:type="textWrapping" w:clear="all"/>
      </w:r>
    </w:p>
    <w:p w14:paraId="509C4449" w14:textId="5709B22E" w:rsidR="00F430F2" w:rsidRDefault="00F430F2" w:rsidP="00F430F2">
      <w:r>
        <w:t xml:space="preserve">After publishing the navigation goal, a global plan will be generated within </w:t>
      </w:r>
      <w:proofErr w:type="spellStart"/>
      <w:r>
        <w:t>RViz</w:t>
      </w:r>
      <w:proofErr w:type="spellEnd"/>
      <w:r>
        <w:t xml:space="preserve">. </w:t>
      </w:r>
      <w:r w:rsidR="00C07B15">
        <w:t xml:space="preserve">Soon after, the local plan will be generated as the robot begins detecting obstacles. </w:t>
      </w:r>
    </w:p>
    <w:p w14:paraId="7C1A8A27" w14:textId="41AC42B5" w:rsidR="009F4146" w:rsidRDefault="009F4146" w:rsidP="00F430F2"/>
    <w:p w14:paraId="0887FDC9" w14:textId="0C5061C2" w:rsidR="00606057" w:rsidRDefault="005C3ADC" w:rsidP="00606057">
      <w:pPr>
        <w:pStyle w:val="Heading2"/>
      </w:pPr>
      <w:bookmarkStart w:id="7" w:name="_Toc80879395"/>
      <w:r>
        <w:t>Next Steps</w:t>
      </w:r>
      <w:bookmarkEnd w:id="7"/>
    </w:p>
    <w:p w14:paraId="2A0567CD" w14:textId="23ADAFFB" w:rsidR="00C07B15" w:rsidRPr="00F430F2" w:rsidRDefault="00C07B15" w:rsidP="00F430F2">
      <w:r>
        <w:t xml:space="preserve">The </w:t>
      </w:r>
      <w:r w:rsidR="0009670A">
        <w:t xml:space="preserve">next step is </w:t>
      </w:r>
      <w:r>
        <w:t xml:space="preserve">to attempt to optimize this navigation process. It is currently configured to navigate in a straight line. </w:t>
      </w:r>
      <w:r w:rsidR="00EF6EED">
        <w:t>Extend this</w:t>
      </w:r>
      <w:r>
        <w:t xml:space="preserve"> exercise </w:t>
      </w:r>
      <w:r w:rsidR="00EF6EED">
        <w:t>by trying</w:t>
      </w:r>
      <w:r>
        <w:t xml:space="preserve"> </w:t>
      </w:r>
      <w:r w:rsidR="006346DC">
        <w:t>to optimize</w:t>
      </w:r>
      <w:r>
        <w:t xml:space="preserve"> it so that it may navigate turns and smaller spaces more efficiently.</w:t>
      </w:r>
    </w:p>
    <w:sectPr w:rsidR="00C07B15" w:rsidRPr="00F430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5222F8"/>
    <w:multiLevelType w:val="hybridMultilevel"/>
    <w:tmpl w:val="DFCE84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0E863CC"/>
    <w:multiLevelType w:val="hybridMultilevel"/>
    <w:tmpl w:val="BBCC2B3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jcxsDQxMTE2szBS0lEKTi0uzszPAykwqwUAexdtoCwAAAA="/>
  </w:docVars>
  <w:rsids>
    <w:rsidRoot w:val="006913B3"/>
    <w:rsid w:val="0009670A"/>
    <w:rsid w:val="00117909"/>
    <w:rsid w:val="001C1EE0"/>
    <w:rsid w:val="001F0FBB"/>
    <w:rsid w:val="002473ED"/>
    <w:rsid w:val="00286FC4"/>
    <w:rsid w:val="002A0838"/>
    <w:rsid w:val="002B5400"/>
    <w:rsid w:val="002D0E61"/>
    <w:rsid w:val="002E0323"/>
    <w:rsid w:val="003049FC"/>
    <w:rsid w:val="003162A6"/>
    <w:rsid w:val="0033799F"/>
    <w:rsid w:val="00381B42"/>
    <w:rsid w:val="003E1CF8"/>
    <w:rsid w:val="004242A4"/>
    <w:rsid w:val="00455D61"/>
    <w:rsid w:val="00463531"/>
    <w:rsid w:val="00464104"/>
    <w:rsid w:val="004B1928"/>
    <w:rsid w:val="004F53F1"/>
    <w:rsid w:val="00523DC4"/>
    <w:rsid w:val="005655CF"/>
    <w:rsid w:val="005C2BFB"/>
    <w:rsid w:val="005C3ADC"/>
    <w:rsid w:val="00606057"/>
    <w:rsid w:val="00615433"/>
    <w:rsid w:val="00622E47"/>
    <w:rsid w:val="0062412A"/>
    <w:rsid w:val="006346DC"/>
    <w:rsid w:val="006913B3"/>
    <w:rsid w:val="00697849"/>
    <w:rsid w:val="006E5DCA"/>
    <w:rsid w:val="00712F0A"/>
    <w:rsid w:val="00756C53"/>
    <w:rsid w:val="0077272D"/>
    <w:rsid w:val="0083045D"/>
    <w:rsid w:val="008836CD"/>
    <w:rsid w:val="008841DF"/>
    <w:rsid w:val="00886660"/>
    <w:rsid w:val="008A6C2E"/>
    <w:rsid w:val="008B09D4"/>
    <w:rsid w:val="008D614A"/>
    <w:rsid w:val="00901326"/>
    <w:rsid w:val="0093135D"/>
    <w:rsid w:val="00955047"/>
    <w:rsid w:val="009F3EF5"/>
    <w:rsid w:val="009F4146"/>
    <w:rsid w:val="00A73E6E"/>
    <w:rsid w:val="00A77817"/>
    <w:rsid w:val="00AC4447"/>
    <w:rsid w:val="00B4331E"/>
    <w:rsid w:val="00B83C77"/>
    <w:rsid w:val="00B85F6D"/>
    <w:rsid w:val="00B925F0"/>
    <w:rsid w:val="00BB1254"/>
    <w:rsid w:val="00BF64C9"/>
    <w:rsid w:val="00C03C9F"/>
    <w:rsid w:val="00C07B15"/>
    <w:rsid w:val="00C545C6"/>
    <w:rsid w:val="00CB5C90"/>
    <w:rsid w:val="00CC4BF4"/>
    <w:rsid w:val="00D436C7"/>
    <w:rsid w:val="00DA3718"/>
    <w:rsid w:val="00DB20A6"/>
    <w:rsid w:val="00DB2203"/>
    <w:rsid w:val="00DF3063"/>
    <w:rsid w:val="00E22788"/>
    <w:rsid w:val="00E64255"/>
    <w:rsid w:val="00E85DD1"/>
    <w:rsid w:val="00EC3EDB"/>
    <w:rsid w:val="00EF6EED"/>
    <w:rsid w:val="00F430F2"/>
    <w:rsid w:val="00FC67AB"/>
    <w:rsid w:val="00FD02F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9B515"/>
  <w15:chartTrackingRefBased/>
  <w15:docId w15:val="{73048B81-BB84-4F11-AAD0-BF931BA01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54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3799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540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B5400"/>
    <w:pPr>
      <w:outlineLvl w:val="9"/>
    </w:pPr>
    <w:rPr>
      <w:lang w:val="en-US"/>
    </w:rPr>
  </w:style>
  <w:style w:type="character" w:customStyle="1" w:styleId="Heading2Char">
    <w:name w:val="Heading 2 Char"/>
    <w:basedOn w:val="DefaultParagraphFont"/>
    <w:link w:val="Heading2"/>
    <w:uiPriority w:val="9"/>
    <w:rsid w:val="0033799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F3EF5"/>
    <w:pPr>
      <w:ind w:left="720"/>
      <w:contextualSpacing/>
    </w:pPr>
  </w:style>
  <w:style w:type="character" w:styleId="CommentReference">
    <w:name w:val="annotation reference"/>
    <w:basedOn w:val="DefaultParagraphFont"/>
    <w:uiPriority w:val="99"/>
    <w:semiHidden/>
    <w:unhideWhenUsed/>
    <w:rsid w:val="009F3EF5"/>
    <w:rPr>
      <w:sz w:val="16"/>
      <w:szCs w:val="16"/>
    </w:rPr>
  </w:style>
  <w:style w:type="paragraph" w:styleId="CommentText">
    <w:name w:val="annotation text"/>
    <w:basedOn w:val="Normal"/>
    <w:link w:val="CommentTextChar"/>
    <w:uiPriority w:val="99"/>
    <w:unhideWhenUsed/>
    <w:rsid w:val="009F3EF5"/>
    <w:pPr>
      <w:spacing w:line="240" w:lineRule="auto"/>
    </w:pPr>
    <w:rPr>
      <w:sz w:val="20"/>
      <w:szCs w:val="20"/>
    </w:rPr>
  </w:style>
  <w:style w:type="character" w:customStyle="1" w:styleId="CommentTextChar">
    <w:name w:val="Comment Text Char"/>
    <w:basedOn w:val="DefaultParagraphFont"/>
    <w:link w:val="CommentText"/>
    <w:uiPriority w:val="99"/>
    <w:rsid w:val="009F3EF5"/>
    <w:rPr>
      <w:sz w:val="20"/>
      <w:szCs w:val="20"/>
    </w:rPr>
  </w:style>
  <w:style w:type="paragraph" w:styleId="CommentSubject">
    <w:name w:val="annotation subject"/>
    <w:basedOn w:val="CommentText"/>
    <w:next w:val="CommentText"/>
    <w:link w:val="CommentSubjectChar"/>
    <w:uiPriority w:val="99"/>
    <w:semiHidden/>
    <w:unhideWhenUsed/>
    <w:rsid w:val="009F3EF5"/>
    <w:rPr>
      <w:b/>
      <w:bCs/>
    </w:rPr>
  </w:style>
  <w:style w:type="character" w:customStyle="1" w:styleId="CommentSubjectChar">
    <w:name w:val="Comment Subject Char"/>
    <w:basedOn w:val="CommentTextChar"/>
    <w:link w:val="CommentSubject"/>
    <w:uiPriority w:val="99"/>
    <w:semiHidden/>
    <w:rsid w:val="009F3EF5"/>
    <w:rPr>
      <w:b/>
      <w:bCs/>
      <w:sz w:val="20"/>
      <w:szCs w:val="20"/>
    </w:rPr>
  </w:style>
  <w:style w:type="character" w:styleId="Hyperlink">
    <w:name w:val="Hyperlink"/>
    <w:basedOn w:val="DefaultParagraphFont"/>
    <w:uiPriority w:val="99"/>
    <w:unhideWhenUsed/>
    <w:rsid w:val="0083045D"/>
    <w:rPr>
      <w:color w:val="0563C1" w:themeColor="hyperlink"/>
      <w:u w:val="single"/>
    </w:rPr>
  </w:style>
  <w:style w:type="character" w:styleId="UnresolvedMention">
    <w:name w:val="Unresolved Mention"/>
    <w:basedOn w:val="DefaultParagraphFont"/>
    <w:uiPriority w:val="99"/>
    <w:semiHidden/>
    <w:unhideWhenUsed/>
    <w:rsid w:val="0083045D"/>
    <w:rPr>
      <w:color w:val="605E5C"/>
      <w:shd w:val="clear" w:color="auto" w:fill="E1DFDD"/>
    </w:rPr>
  </w:style>
  <w:style w:type="paragraph" w:styleId="TOC1">
    <w:name w:val="toc 1"/>
    <w:basedOn w:val="Normal"/>
    <w:next w:val="Normal"/>
    <w:autoRedefine/>
    <w:uiPriority w:val="39"/>
    <w:unhideWhenUsed/>
    <w:rsid w:val="00756C53"/>
    <w:pPr>
      <w:spacing w:after="100"/>
    </w:pPr>
  </w:style>
  <w:style w:type="paragraph" w:styleId="TOC2">
    <w:name w:val="toc 2"/>
    <w:basedOn w:val="Normal"/>
    <w:next w:val="Normal"/>
    <w:autoRedefine/>
    <w:uiPriority w:val="39"/>
    <w:unhideWhenUsed/>
    <w:rsid w:val="00756C53"/>
    <w:pPr>
      <w:spacing w:after="100"/>
      <w:ind w:left="220"/>
    </w:pPr>
  </w:style>
  <w:style w:type="character" w:styleId="FollowedHyperlink">
    <w:name w:val="FollowedHyperlink"/>
    <w:basedOn w:val="DefaultParagraphFont"/>
    <w:uiPriority w:val="99"/>
    <w:semiHidden/>
    <w:unhideWhenUsed/>
    <w:rsid w:val="00286F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mailto:macbot@192.168.X.X"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hyperlink" Target="https://realitybytes.blog/2018/08/17/graph-based-path-planning-a/" TargetMode="Externa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http://ros-developer.com/2019/05/20/dijkstras-algorithm-with-c/" TargetMode="External"/><Relationship Id="rId11" Type="http://schemas.openxmlformats.org/officeDocument/2006/relationships/hyperlink" Target="https://arxiv.org/pdf/1706.09068.pdf"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hyperlink" Target="http://wiki.ros.org/navigation/Tutorials/Navigation%20Tuning%20Guide" TargetMode="External"/><Relationship Id="rId19" Type="http://schemas.openxmlformats.org/officeDocument/2006/relationships/hyperlink" Target="mailto:macbot@192.168.X.X" TargetMode="External"/><Relationship Id="rId31"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fontTable" Target="fontTable.xml"/><Relationship Id="rId30"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118E43C6677754CA990E831926D6126" ma:contentTypeVersion="13" ma:contentTypeDescription="Create a new document." ma:contentTypeScope="" ma:versionID="d4d169689c54af12ace5b0e1f59490e7">
  <xsd:schema xmlns:xsd="http://www.w3.org/2001/XMLSchema" xmlns:xs="http://www.w3.org/2001/XMLSchema" xmlns:p="http://schemas.microsoft.com/office/2006/metadata/properties" xmlns:ns2="ae78a421-fd4e-4d64-a0ab-95725c3389ad" xmlns:ns3="5ab1883e-abf7-4749-bbc9-8330d3dcc81f" targetNamespace="http://schemas.microsoft.com/office/2006/metadata/properties" ma:root="true" ma:fieldsID="f324dc58641543d3f2727d1ab488b205" ns2:_="" ns3:_="">
    <xsd:import namespace="ae78a421-fd4e-4d64-a0ab-95725c3389ad"/>
    <xsd:import namespace="5ab1883e-abf7-4749-bbc9-8330d3dcc8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78a421-fd4e-4d64-a0ab-95725c3389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ab1883e-abf7-4749-bbc9-8330d3dcc81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99ADBB-FA69-42CE-98BD-9A462FDEDFA2}">
  <ds:schemaRefs>
    <ds:schemaRef ds:uri="http://schemas.openxmlformats.org/officeDocument/2006/bibliography"/>
  </ds:schemaRefs>
</ds:datastoreItem>
</file>

<file path=customXml/itemProps2.xml><?xml version="1.0" encoding="utf-8"?>
<ds:datastoreItem xmlns:ds="http://schemas.openxmlformats.org/officeDocument/2006/customXml" ds:itemID="{5EAC6D9D-16FB-424A-B17D-8F56E9913FC8}"/>
</file>

<file path=customXml/itemProps3.xml><?xml version="1.0" encoding="utf-8"?>
<ds:datastoreItem xmlns:ds="http://schemas.openxmlformats.org/officeDocument/2006/customXml" ds:itemID="{B9E194B1-DDA1-4D8E-AF7D-7A8DAC30C357}"/>
</file>

<file path=customXml/itemProps4.xml><?xml version="1.0" encoding="utf-8"?>
<ds:datastoreItem xmlns:ds="http://schemas.openxmlformats.org/officeDocument/2006/customXml" ds:itemID="{BF9CFECE-EEEA-45F5-AC28-C49A3079D46D}"/>
</file>

<file path=docProps/app.xml><?xml version="1.0" encoding="utf-8"?>
<Properties xmlns="http://schemas.openxmlformats.org/officeDocument/2006/extended-properties" xmlns:vt="http://schemas.openxmlformats.org/officeDocument/2006/docPropsVTypes">
  <Template>Normal.dotm</Template>
  <TotalTime>383</TotalTime>
  <Pages>9</Pages>
  <Words>1270</Words>
  <Characters>724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dc:creator>
  <cp:keywords/>
  <dc:description/>
  <cp:lastModifiedBy>Adam</cp:lastModifiedBy>
  <cp:revision>47</cp:revision>
  <dcterms:created xsi:type="dcterms:W3CDTF">2021-07-30T14:03:00Z</dcterms:created>
  <dcterms:modified xsi:type="dcterms:W3CDTF">2021-08-26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18E43C6677754CA990E831926D6126</vt:lpwstr>
  </property>
</Properties>
</file>